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E5AE23" w14:textId="77777777" w:rsidR="00BD4FBF" w:rsidRPr="00D27B6A" w:rsidRDefault="00BD4FBF"/>
    <w:p w14:paraId="02563395" w14:textId="77777777" w:rsidR="002013E0" w:rsidRPr="00D27B6A" w:rsidRDefault="006B1EE6">
      <w:pPr>
        <w:rPr>
          <w:b/>
          <w:sz w:val="32"/>
        </w:rPr>
      </w:pPr>
      <w:r w:rsidRPr="00D27B6A">
        <w:rPr>
          <w:b/>
          <w:sz w:val="32"/>
        </w:rPr>
        <w:t>AGENDA</w:t>
      </w:r>
    </w:p>
    <w:p w14:paraId="40059DD1" w14:textId="77777777" w:rsidR="002013E0" w:rsidRPr="00D27B6A" w:rsidRDefault="002013E0">
      <w:pPr>
        <w:rPr>
          <w:b/>
          <w:sz w:val="32"/>
        </w:rPr>
      </w:pPr>
    </w:p>
    <w:p w14:paraId="328427BB" w14:textId="77777777" w:rsidR="00BD4FBF" w:rsidRPr="00D27B6A" w:rsidRDefault="004C2717">
      <w:pPr>
        <w:rPr>
          <w:b/>
          <w:sz w:val="32"/>
        </w:rPr>
      </w:pPr>
      <w:r w:rsidRPr="00D27B6A">
        <w:rPr>
          <w:b/>
          <w:sz w:val="32"/>
        </w:rPr>
        <w:t>35e Algemene Vergadering</w:t>
      </w:r>
      <w:r w:rsidR="00BE3B46" w:rsidRPr="00D27B6A">
        <w:rPr>
          <w:b/>
          <w:sz w:val="32"/>
        </w:rPr>
        <w:t xml:space="preserve"> </w:t>
      </w:r>
    </w:p>
    <w:p w14:paraId="12F50262" w14:textId="77777777" w:rsidR="004C2717" w:rsidRPr="00D27B6A" w:rsidRDefault="004C2717">
      <w:pPr>
        <w:rPr>
          <w:b/>
          <w:sz w:val="32"/>
        </w:rPr>
      </w:pPr>
      <w:r w:rsidRPr="00D27B6A">
        <w:rPr>
          <w:b/>
          <w:sz w:val="32"/>
        </w:rPr>
        <w:t>Zaterdag</w:t>
      </w:r>
      <w:r w:rsidR="00861496">
        <w:rPr>
          <w:b/>
          <w:sz w:val="32"/>
        </w:rPr>
        <w:t xml:space="preserve"> 11 september 2021, 10.0</w:t>
      </w:r>
      <w:r w:rsidRPr="00D27B6A">
        <w:rPr>
          <w:b/>
          <w:sz w:val="32"/>
        </w:rPr>
        <w:t xml:space="preserve">0 </w:t>
      </w:r>
      <w:r w:rsidR="00861496">
        <w:rPr>
          <w:b/>
          <w:sz w:val="32"/>
        </w:rPr>
        <w:t xml:space="preserve">tot 12.00 </w:t>
      </w:r>
      <w:r w:rsidRPr="00D27B6A">
        <w:rPr>
          <w:b/>
          <w:sz w:val="32"/>
        </w:rPr>
        <w:t>uur</w:t>
      </w:r>
    </w:p>
    <w:p w14:paraId="07ED691D" w14:textId="77777777" w:rsidR="00AE22FE" w:rsidRPr="00AE22FE" w:rsidRDefault="00AE22FE">
      <w:pPr>
        <w:rPr>
          <w:b/>
          <w:color w:val="000000" w:themeColor="text1"/>
          <w:sz w:val="32"/>
        </w:rPr>
      </w:pPr>
    </w:p>
    <w:p w14:paraId="70F2A6FE" w14:textId="0E91BC31" w:rsidR="00AE22FE" w:rsidRPr="00AE22FE" w:rsidRDefault="00AE22FE">
      <w:pPr>
        <w:rPr>
          <w:b/>
          <w:color w:val="000000" w:themeColor="text1"/>
          <w:sz w:val="32"/>
        </w:rPr>
      </w:pPr>
      <w:r w:rsidRPr="00AE22FE">
        <w:rPr>
          <w:b/>
          <w:color w:val="000000" w:themeColor="text1"/>
          <w:sz w:val="32"/>
        </w:rPr>
        <w:t>Gegevens link Zoom sessie</w:t>
      </w:r>
    </w:p>
    <w:p w14:paraId="55A25001" w14:textId="666CA494" w:rsidR="00AE22FE" w:rsidRPr="00AE22FE" w:rsidRDefault="00AE22FE" w:rsidP="00AE22FE">
      <w:pPr>
        <w:rPr>
          <w:rFonts w:eastAsia="Times New Roman"/>
          <w:color w:val="000000" w:themeColor="text1"/>
        </w:rPr>
      </w:pPr>
      <w:r w:rsidRPr="00AE22FE">
        <w:rPr>
          <w:rFonts w:eastAsia="Times New Roman"/>
          <w:color w:val="000000" w:themeColor="text1"/>
        </w:rPr>
        <w:t>Topic: Algemene Vergadering 11 sept 2021</w:t>
      </w:r>
      <w:r w:rsidRPr="00AE22FE">
        <w:rPr>
          <w:rFonts w:eastAsia="Times New Roman"/>
          <w:color w:val="000000" w:themeColor="text1"/>
        </w:rPr>
        <w:br/>
        <w:t>Time: Sept 11, 2021 10:00 AM Amsterdam</w:t>
      </w:r>
      <w:r w:rsidRPr="00AE22FE">
        <w:rPr>
          <w:rFonts w:eastAsia="Times New Roman"/>
          <w:color w:val="FF0000"/>
        </w:rPr>
        <w:br/>
        <w:t> </w:t>
      </w:r>
      <w:r w:rsidRPr="00AE22FE">
        <w:rPr>
          <w:rFonts w:eastAsia="Times New Roman"/>
          <w:color w:val="FF0000"/>
        </w:rPr>
        <w:br/>
      </w:r>
      <w:r w:rsidRPr="00AE22FE">
        <w:rPr>
          <w:rFonts w:eastAsia="Times New Roman"/>
          <w:color w:val="1F497D" w:themeColor="text2"/>
        </w:rPr>
        <w:t>Join Zoom Meeting</w:t>
      </w:r>
      <w:r w:rsidRPr="00AE22FE">
        <w:rPr>
          <w:rFonts w:eastAsia="Times New Roman"/>
          <w:color w:val="1F497D" w:themeColor="text2"/>
        </w:rPr>
        <w:br/>
      </w:r>
      <w:hyperlink r:id="rId7" w:history="1">
        <w:r w:rsidRPr="00AE22FE">
          <w:rPr>
            <w:rStyle w:val="Hyperlink"/>
            <w:rFonts w:eastAsia="Times New Roman"/>
            <w:color w:val="1F497D" w:themeColor="text2"/>
          </w:rPr>
          <w:t>https://kiwanis-eu.zoom.us/j/91279945089?pwd=QmFYTzRraFVrc0hUcGVmQUM4TmlnQT09</w:t>
        </w:r>
      </w:hyperlink>
      <w:r w:rsidRPr="00AE22FE">
        <w:rPr>
          <w:rFonts w:eastAsia="Times New Roman"/>
          <w:color w:val="FF0000"/>
        </w:rPr>
        <w:br/>
        <w:t> </w:t>
      </w:r>
      <w:r w:rsidRPr="00AE22FE">
        <w:rPr>
          <w:rFonts w:eastAsia="Times New Roman"/>
          <w:color w:val="FF0000"/>
        </w:rPr>
        <w:br/>
      </w:r>
      <w:r w:rsidRPr="00AE22FE">
        <w:rPr>
          <w:rFonts w:eastAsia="Times New Roman"/>
          <w:color w:val="000000" w:themeColor="text1"/>
        </w:rPr>
        <w:t>Meeting ID: 912 7994 5089</w:t>
      </w:r>
      <w:r w:rsidRPr="00AE22FE">
        <w:rPr>
          <w:rFonts w:eastAsia="Times New Roman"/>
          <w:color w:val="000000" w:themeColor="text1"/>
        </w:rPr>
        <w:br/>
        <w:t>Passcode: 368726</w:t>
      </w:r>
    </w:p>
    <w:p w14:paraId="5D300AC2" w14:textId="77777777" w:rsidR="00E335EC" w:rsidRPr="00D27B6A" w:rsidRDefault="00E335EC" w:rsidP="00E335EC">
      <w:pPr>
        <w:rPr>
          <w:b/>
          <w:sz w:val="32"/>
        </w:rPr>
      </w:pPr>
    </w:p>
    <w:tbl>
      <w:tblPr>
        <w:tblStyle w:val="Tabelraster"/>
        <w:tblW w:w="9747" w:type="dxa"/>
        <w:tblLook w:val="04A0" w:firstRow="1" w:lastRow="0" w:firstColumn="1" w:lastColumn="0" w:noHBand="0" w:noVBand="1"/>
      </w:tblPr>
      <w:tblGrid>
        <w:gridCol w:w="537"/>
        <w:gridCol w:w="797"/>
        <w:gridCol w:w="3974"/>
        <w:gridCol w:w="4439"/>
      </w:tblGrid>
      <w:tr w:rsidR="00E335EC" w:rsidRPr="00D27B6A" w14:paraId="49F710CA" w14:textId="77777777" w:rsidTr="00BF2B47">
        <w:tc>
          <w:tcPr>
            <w:tcW w:w="9747" w:type="dxa"/>
            <w:gridSpan w:val="4"/>
          </w:tcPr>
          <w:p w14:paraId="17198B06" w14:textId="77777777" w:rsidR="00E335EC" w:rsidRPr="00D27B6A" w:rsidRDefault="00E335EC" w:rsidP="00671732">
            <w:r w:rsidRPr="00D27B6A">
              <w:t>Algemene Vergadering</w:t>
            </w:r>
          </w:p>
        </w:tc>
      </w:tr>
      <w:tr w:rsidR="00E335EC" w:rsidRPr="00D27B6A" w14:paraId="0577B75D" w14:textId="77777777" w:rsidTr="00BF2B47">
        <w:tc>
          <w:tcPr>
            <w:tcW w:w="537" w:type="dxa"/>
          </w:tcPr>
          <w:p w14:paraId="264BE449" w14:textId="77777777" w:rsidR="00E335EC" w:rsidRPr="00D27B6A" w:rsidRDefault="00E335EC" w:rsidP="00671732"/>
        </w:tc>
        <w:tc>
          <w:tcPr>
            <w:tcW w:w="797" w:type="dxa"/>
          </w:tcPr>
          <w:p w14:paraId="48818243" w14:textId="77777777" w:rsidR="00E335EC" w:rsidRPr="00D27B6A" w:rsidRDefault="003550EA" w:rsidP="00671732">
            <w:r w:rsidRPr="00D27B6A">
              <w:t>09.45</w:t>
            </w:r>
          </w:p>
        </w:tc>
        <w:tc>
          <w:tcPr>
            <w:tcW w:w="3974" w:type="dxa"/>
          </w:tcPr>
          <w:p w14:paraId="2B6F1198" w14:textId="77777777" w:rsidR="00E335EC" w:rsidRPr="00D27B6A" w:rsidRDefault="00262E68" w:rsidP="00671732">
            <w:pPr>
              <w:rPr>
                <w:b/>
              </w:rPr>
            </w:pPr>
            <w:r w:rsidRPr="00D27B6A">
              <w:rPr>
                <w:b/>
              </w:rPr>
              <w:t>O</w:t>
            </w:r>
            <w:r w:rsidR="003550EA" w:rsidRPr="00D27B6A">
              <w:rPr>
                <w:b/>
              </w:rPr>
              <w:t>penstellen Zoom</w:t>
            </w:r>
          </w:p>
        </w:tc>
        <w:tc>
          <w:tcPr>
            <w:tcW w:w="4439" w:type="dxa"/>
          </w:tcPr>
          <w:p w14:paraId="5F02B21C" w14:textId="77777777" w:rsidR="00E335EC" w:rsidRPr="00D27B6A" w:rsidRDefault="00E335EC" w:rsidP="00671732"/>
        </w:tc>
      </w:tr>
      <w:tr w:rsidR="00E335EC" w:rsidRPr="00D27B6A" w14:paraId="67145E19" w14:textId="77777777" w:rsidTr="00BF2B47">
        <w:tc>
          <w:tcPr>
            <w:tcW w:w="537" w:type="dxa"/>
          </w:tcPr>
          <w:p w14:paraId="5CC2206F" w14:textId="77777777" w:rsidR="00E335EC" w:rsidRPr="00D27B6A" w:rsidRDefault="00107688" w:rsidP="00671732">
            <w:r w:rsidRPr="00D27B6A">
              <w:t>1</w:t>
            </w:r>
          </w:p>
        </w:tc>
        <w:tc>
          <w:tcPr>
            <w:tcW w:w="797" w:type="dxa"/>
          </w:tcPr>
          <w:p w14:paraId="1E631E43" w14:textId="77777777" w:rsidR="00E335EC" w:rsidRPr="00D27B6A" w:rsidRDefault="003550EA" w:rsidP="00671732">
            <w:r w:rsidRPr="00D27B6A">
              <w:t>10.00</w:t>
            </w:r>
          </w:p>
        </w:tc>
        <w:tc>
          <w:tcPr>
            <w:tcW w:w="3974" w:type="dxa"/>
          </w:tcPr>
          <w:p w14:paraId="5B8CC54F" w14:textId="77777777" w:rsidR="00E335EC" w:rsidRPr="00D27B6A" w:rsidRDefault="00E335EC" w:rsidP="0082780F">
            <w:pPr>
              <w:rPr>
                <w:b/>
              </w:rPr>
            </w:pPr>
            <w:r w:rsidRPr="00D27B6A">
              <w:rPr>
                <w:b/>
              </w:rPr>
              <w:t xml:space="preserve">Opening van de </w:t>
            </w:r>
            <w:r w:rsidR="0082780F" w:rsidRPr="00D27B6A">
              <w:rPr>
                <w:b/>
              </w:rPr>
              <w:t>Algemene Vergadering</w:t>
            </w:r>
          </w:p>
        </w:tc>
        <w:tc>
          <w:tcPr>
            <w:tcW w:w="4439" w:type="dxa"/>
          </w:tcPr>
          <w:p w14:paraId="427A40CA" w14:textId="77777777" w:rsidR="003A5B3A" w:rsidRPr="00D27B6A" w:rsidRDefault="00F35D98" w:rsidP="00671732">
            <w:r w:rsidRPr="00D27B6A">
              <w:t xml:space="preserve">Welkom door </w:t>
            </w:r>
            <w:r w:rsidR="00813934" w:rsidRPr="00D27B6A">
              <w:t xml:space="preserve">Gouverneur </w:t>
            </w:r>
            <w:r w:rsidRPr="00D27B6A">
              <w:t>Piet Derks</w:t>
            </w:r>
          </w:p>
        </w:tc>
      </w:tr>
      <w:tr w:rsidR="00E335EC" w:rsidRPr="00D27B6A" w14:paraId="34E618A5" w14:textId="77777777" w:rsidTr="00BF2B47">
        <w:tc>
          <w:tcPr>
            <w:tcW w:w="537" w:type="dxa"/>
          </w:tcPr>
          <w:p w14:paraId="136AC152" w14:textId="77777777" w:rsidR="00E335EC" w:rsidRPr="00D27B6A" w:rsidRDefault="00107688" w:rsidP="00671732">
            <w:r w:rsidRPr="00D27B6A">
              <w:t>2</w:t>
            </w:r>
          </w:p>
        </w:tc>
        <w:tc>
          <w:tcPr>
            <w:tcW w:w="797" w:type="dxa"/>
          </w:tcPr>
          <w:p w14:paraId="01873146" w14:textId="77777777" w:rsidR="00E335EC" w:rsidRPr="00D27B6A" w:rsidRDefault="003550EA" w:rsidP="00671732">
            <w:r w:rsidRPr="00D27B6A">
              <w:t>10.05</w:t>
            </w:r>
          </w:p>
        </w:tc>
        <w:tc>
          <w:tcPr>
            <w:tcW w:w="3974" w:type="dxa"/>
          </w:tcPr>
          <w:p w14:paraId="3A79ECAC" w14:textId="77777777" w:rsidR="00E335EC" w:rsidRPr="00D27B6A" w:rsidRDefault="00F35D98" w:rsidP="00671732">
            <w:pPr>
              <w:rPr>
                <w:b/>
              </w:rPr>
            </w:pPr>
            <w:r w:rsidRPr="00D27B6A">
              <w:rPr>
                <w:b/>
              </w:rPr>
              <w:t>Mededelingen Bestuur</w:t>
            </w:r>
            <w:r w:rsidR="00671732" w:rsidRPr="00D27B6A">
              <w:rPr>
                <w:b/>
              </w:rPr>
              <w:t>, orde van de vergadering</w:t>
            </w:r>
            <w:r w:rsidRPr="00D27B6A">
              <w:rPr>
                <w:b/>
              </w:rPr>
              <w:t xml:space="preserve"> en vaststelling agenda</w:t>
            </w:r>
          </w:p>
        </w:tc>
        <w:tc>
          <w:tcPr>
            <w:tcW w:w="4439" w:type="dxa"/>
          </w:tcPr>
          <w:p w14:paraId="72795CB2" w14:textId="77777777" w:rsidR="0082780F" w:rsidRPr="00D27B6A" w:rsidRDefault="0082780F" w:rsidP="0099539E"/>
        </w:tc>
      </w:tr>
      <w:tr w:rsidR="00E335EC" w:rsidRPr="00D27B6A" w14:paraId="18E20DBE" w14:textId="77777777" w:rsidTr="00BF2B47">
        <w:tc>
          <w:tcPr>
            <w:tcW w:w="537" w:type="dxa"/>
          </w:tcPr>
          <w:p w14:paraId="7A4C2EB4" w14:textId="77777777" w:rsidR="00E335EC" w:rsidRPr="00D27B6A" w:rsidRDefault="00107688" w:rsidP="00671732">
            <w:r w:rsidRPr="00D27B6A">
              <w:t>3</w:t>
            </w:r>
          </w:p>
        </w:tc>
        <w:tc>
          <w:tcPr>
            <w:tcW w:w="797" w:type="dxa"/>
          </w:tcPr>
          <w:p w14:paraId="57A8BB81" w14:textId="77777777" w:rsidR="00E335EC" w:rsidRPr="00D27B6A" w:rsidRDefault="00E335EC" w:rsidP="00671732"/>
        </w:tc>
        <w:tc>
          <w:tcPr>
            <w:tcW w:w="3974" w:type="dxa"/>
          </w:tcPr>
          <w:p w14:paraId="7F2E3779" w14:textId="77777777" w:rsidR="00E335EC" w:rsidRPr="00D27B6A" w:rsidRDefault="00F35D98" w:rsidP="00671732">
            <w:pPr>
              <w:rPr>
                <w:b/>
              </w:rPr>
            </w:pPr>
            <w:r w:rsidRPr="00D27B6A">
              <w:rPr>
                <w:b/>
              </w:rPr>
              <w:t>Herdenken van overleden leden</w:t>
            </w:r>
          </w:p>
        </w:tc>
        <w:tc>
          <w:tcPr>
            <w:tcW w:w="4439" w:type="dxa"/>
          </w:tcPr>
          <w:p w14:paraId="2B132793" w14:textId="77777777" w:rsidR="00E335EC" w:rsidRPr="00D27B6A" w:rsidRDefault="00B4499A" w:rsidP="00671732">
            <w:r w:rsidRPr="00D27B6A">
              <w:t>1 minuut stilte</w:t>
            </w:r>
          </w:p>
        </w:tc>
      </w:tr>
      <w:tr w:rsidR="00E335EC" w:rsidRPr="00D27B6A" w14:paraId="1FC00C89" w14:textId="77777777" w:rsidTr="00BF2B47">
        <w:tc>
          <w:tcPr>
            <w:tcW w:w="537" w:type="dxa"/>
          </w:tcPr>
          <w:p w14:paraId="3335F59C" w14:textId="77777777" w:rsidR="00E335EC" w:rsidRPr="00D27B6A" w:rsidRDefault="00107688" w:rsidP="00671732">
            <w:r w:rsidRPr="00D27B6A">
              <w:t>4</w:t>
            </w:r>
          </w:p>
        </w:tc>
        <w:tc>
          <w:tcPr>
            <w:tcW w:w="797" w:type="dxa"/>
          </w:tcPr>
          <w:p w14:paraId="381C355E" w14:textId="77777777" w:rsidR="00E335EC" w:rsidRPr="00D27B6A" w:rsidRDefault="00E335EC" w:rsidP="00671732"/>
        </w:tc>
        <w:tc>
          <w:tcPr>
            <w:tcW w:w="3974" w:type="dxa"/>
          </w:tcPr>
          <w:p w14:paraId="2D382CDE" w14:textId="77777777" w:rsidR="00E335EC" w:rsidRPr="00D27B6A" w:rsidRDefault="00F35D98" w:rsidP="00671732">
            <w:pPr>
              <w:rPr>
                <w:b/>
              </w:rPr>
            </w:pPr>
            <w:r w:rsidRPr="00D27B6A">
              <w:rPr>
                <w:b/>
              </w:rPr>
              <w:t>Herbevestiging van de stemcommissie</w:t>
            </w:r>
          </w:p>
        </w:tc>
        <w:tc>
          <w:tcPr>
            <w:tcW w:w="4439" w:type="dxa"/>
          </w:tcPr>
          <w:p w14:paraId="5F1E12B1" w14:textId="77777777" w:rsidR="00E335EC" w:rsidRPr="00D27B6A" w:rsidRDefault="00671732" w:rsidP="00E0160C">
            <w:r w:rsidRPr="00D27B6A">
              <w:t xml:space="preserve">Toon Schepers (KC Rheden), Joost Boers (KC Hilversum-Baarn), </w:t>
            </w:r>
            <w:r w:rsidR="00E0160C" w:rsidRPr="00D27B6A">
              <w:t>Kees van Ee</w:t>
            </w:r>
            <w:r w:rsidR="00813934" w:rsidRPr="00D27B6A">
              <w:t xml:space="preserve"> (KC</w:t>
            </w:r>
            <w:r w:rsidR="00E0160C" w:rsidRPr="00D27B6A">
              <w:t xml:space="preserve"> Assen</w:t>
            </w:r>
            <w:r w:rsidR="00813934" w:rsidRPr="00D27B6A">
              <w:t xml:space="preserve"> </w:t>
            </w:r>
            <w:r w:rsidR="00B4499A" w:rsidRPr="00D27B6A">
              <w:t>)</w:t>
            </w:r>
          </w:p>
        </w:tc>
      </w:tr>
      <w:tr w:rsidR="00262E68" w:rsidRPr="00D27B6A" w14:paraId="49CC1E8A" w14:textId="77777777" w:rsidTr="00BF2B47">
        <w:tc>
          <w:tcPr>
            <w:tcW w:w="537" w:type="dxa"/>
          </w:tcPr>
          <w:p w14:paraId="25AD9D64" w14:textId="77777777" w:rsidR="00262E68" w:rsidRPr="00D27B6A" w:rsidRDefault="00107688" w:rsidP="00671732">
            <w:r w:rsidRPr="00D27B6A">
              <w:t>5</w:t>
            </w:r>
          </w:p>
        </w:tc>
        <w:tc>
          <w:tcPr>
            <w:tcW w:w="797" w:type="dxa"/>
          </w:tcPr>
          <w:p w14:paraId="107BD2F5" w14:textId="77777777" w:rsidR="00262E68" w:rsidRPr="00D27B6A" w:rsidRDefault="00262E68" w:rsidP="00262E68">
            <w:r w:rsidRPr="00D27B6A">
              <w:t>10.10</w:t>
            </w:r>
          </w:p>
        </w:tc>
        <w:tc>
          <w:tcPr>
            <w:tcW w:w="3974" w:type="dxa"/>
          </w:tcPr>
          <w:p w14:paraId="7958BB5F" w14:textId="77777777" w:rsidR="00262E68" w:rsidRPr="00D27B6A" w:rsidRDefault="00262E68" w:rsidP="00671732">
            <w:pPr>
              <w:rPr>
                <w:b/>
              </w:rPr>
            </w:pPr>
            <w:r w:rsidRPr="00D27B6A">
              <w:rPr>
                <w:b/>
              </w:rPr>
              <w:t>Korte video presentatie Kiwanis Halderberge</w:t>
            </w:r>
            <w:r w:rsidR="006B1EE6" w:rsidRPr="00D27B6A">
              <w:rPr>
                <w:b/>
              </w:rPr>
              <w:t xml:space="preserve"> Rucphen</w:t>
            </w:r>
          </w:p>
        </w:tc>
        <w:tc>
          <w:tcPr>
            <w:tcW w:w="4439" w:type="dxa"/>
          </w:tcPr>
          <w:p w14:paraId="5C191875" w14:textId="77777777" w:rsidR="00262E68" w:rsidRPr="00D27B6A" w:rsidRDefault="00262E68" w:rsidP="00671732"/>
        </w:tc>
      </w:tr>
      <w:tr w:rsidR="00262E68" w:rsidRPr="00D27B6A" w14:paraId="28D79B3C" w14:textId="77777777" w:rsidTr="00BF2B47">
        <w:tc>
          <w:tcPr>
            <w:tcW w:w="537" w:type="dxa"/>
          </w:tcPr>
          <w:p w14:paraId="36BC6C66" w14:textId="77777777" w:rsidR="00262E68" w:rsidRPr="00D27B6A" w:rsidRDefault="00107688" w:rsidP="00671732">
            <w:r w:rsidRPr="00D27B6A">
              <w:t>6</w:t>
            </w:r>
          </w:p>
        </w:tc>
        <w:tc>
          <w:tcPr>
            <w:tcW w:w="797" w:type="dxa"/>
          </w:tcPr>
          <w:p w14:paraId="75975DD7" w14:textId="77777777" w:rsidR="00262E68" w:rsidRPr="00D27B6A" w:rsidRDefault="006B1EE6" w:rsidP="00262E68">
            <w:r w:rsidRPr="00D27B6A">
              <w:t>10.15</w:t>
            </w:r>
          </w:p>
        </w:tc>
        <w:tc>
          <w:tcPr>
            <w:tcW w:w="3974" w:type="dxa"/>
          </w:tcPr>
          <w:p w14:paraId="4AF80AAC" w14:textId="77777777" w:rsidR="00262E68" w:rsidRPr="00D27B6A" w:rsidRDefault="00262E68" w:rsidP="00671732">
            <w:pPr>
              <w:rPr>
                <w:b/>
              </w:rPr>
            </w:pPr>
            <w:r w:rsidRPr="00D27B6A">
              <w:rPr>
                <w:b/>
              </w:rPr>
              <w:t>Interview met Martien van der Meer (vice president Kiwanis Europa)</w:t>
            </w:r>
          </w:p>
        </w:tc>
        <w:tc>
          <w:tcPr>
            <w:tcW w:w="4439" w:type="dxa"/>
          </w:tcPr>
          <w:p w14:paraId="28BE5535" w14:textId="77777777" w:rsidR="00262E68" w:rsidRPr="00D27B6A" w:rsidRDefault="006B1EE6" w:rsidP="00671732">
            <w:r w:rsidRPr="00D27B6A">
              <w:t>(vooraf opgenomen)</w:t>
            </w:r>
          </w:p>
        </w:tc>
      </w:tr>
      <w:tr w:rsidR="00E335EC" w:rsidRPr="00D27B6A" w14:paraId="2CF5B7AE" w14:textId="77777777" w:rsidTr="00BF2B47">
        <w:tc>
          <w:tcPr>
            <w:tcW w:w="537" w:type="dxa"/>
          </w:tcPr>
          <w:p w14:paraId="726B237C" w14:textId="77777777" w:rsidR="00E335EC" w:rsidRPr="00D27B6A" w:rsidRDefault="0099539E" w:rsidP="00671732">
            <w:r w:rsidRPr="00D27B6A">
              <w:t>7</w:t>
            </w:r>
          </w:p>
        </w:tc>
        <w:tc>
          <w:tcPr>
            <w:tcW w:w="797" w:type="dxa"/>
          </w:tcPr>
          <w:p w14:paraId="133D5252" w14:textId="77777777" w:rsidR="00E335EC" w:rsidRPr="00D27B6A" w:rsidRDefault="00E40E2A" w:rsidP="00671732">
            <w:r w:rsidRPr="00D27B6A">
              <w:t>10.20</w:t>
            </w:r>
          </w:p>
        </w:tc>
        <w:tc>
          <w:tcPr>
            <w:tcW w:w="3974" w:type="dxa"/>
          </w:tcPr>
          <w:p w14:paraId="328BDA73" w14:textId="77777777" w:rsidR="00434AA2" w:rsidRPr="00D27B6A" w:rsidRDefault="00B4499A" w:rsidP="00671732">
            <w:r w:rsidRPr="00D27B6A">
              <w:rPr>
                <w:b/>
              </w:rPr>
              <w:t>Concept notulen</w:t>
            </w:r>
          </w:p>
          <w:p w14:paraId="3A482C45" w14:textId="77777777" w:rsidR="00173345" w:rsidRPr="00D27B6A" w:rsidRDefault="00861496" w:rsidP="00671732">
            <w:r>
              <w:t xml:space="preserve">Goedkeuring van de notulen </w:t>
            </w:r>
            <w:r w:rsidR="00B4499A" w:rsidRPr="00D27B6A">
              <w:t>van digitaal AV 12 september 2020</w:t>
            </w:r>
          </w:p>
        </w:tc>
        <w:tc>
          <w:tcPr>
            <w:tcW w:w="4439" w:type="dxa"/>
          </w:tcPr>
          <w:p w14:paraId="7DD71945" w14:textId="77777777" w:rsidR="00DB6F86" w:rsidRPr="00D27B6A" w:rsidRDefault="00DB6F86" w:rsidP="00B469F2">
            <w:r w:rsidRPr="00D27B6A">
              <w:t>Bekendmaking stemmings-uitslag</w:t>
            </w:r>
          </w:p>
          <w:p w14:paraId="3FF173D6" w14:textId="77777777" w:rsidR="00E335EC" w:rsidRPr="00D27B6A" w:rsidRDefault="00E335EC" w:rsidP="0099539E"/>
        </w:tc>
      </w:tr>
      <w:tr w:rsidR="00434AA2" w:rsidRPr="00D27B6A" w14:paraId="1CB7D663" w14:textId="77777777" w:rsidTr="00BF2B47">
        <w:tc>
          <w:tcPr>
            <w:tcW w:w="537" w:type="dxa"/>
          </w:tcPr>
          <w:p w14:paraId="69944701" w14:textId="77777777" w:rsidR="00434AA2" w:rsidRPr="00D27B6A" w:rsidRDefault="0099539E" w:rsidP="00671732">
            <w:r w:rsidRPr="00D27B6A">
              <w:t>8</w:t>
            </w:r>
          </w:p>
        </w:tc>
        <w:tc>
          <w:tcPr>
            <w:tcW w:w="797" w:type="dxa"/>
          </w:tcPr>
          <w:p w14:paraId="7874E56D" w14:textId="77777777" w:rsidR="00434AA2" w:rsidRPr="00D27B6A" w:rsidRDefault="00434AA2" w:rsidP="00671732"/>
        </w:tc>
        <w:tc>
          <w:tcPr>
            <w:tcW w:w="3974" w:type="dxa"/>
          </w:tcPr>
          <w:p w14:paraId="37926E4D" w14:textId="77777777" w:rsidR="00434AA2" w:rsidRPr="00D27B6A" w:rsidRDefault="00434AA2" w:rsidP="00434AA2">
            <w:pPr>
              <w:rPr>
                <w:b/>
              </w:rPr>
            </w:pPr>
            <w:r w:rsidRPr="00D27B6A">
              <w:rPr>
                <w:b/>
              </w:rPr>
              <w:t>Financiën 2019-2020</w:t>
            </w:r>
          </w:p>
          <w:p w14:paraId="079E4270" w14:textId="77777777" w:rsidR="00434AA2" w:rsidRPr="00D27B6A" w:rsidRDefault="00434AA2" w:rsidP="00434AA2">
            <w:r w:rsidRPr="00D27B6A">
              <w:t>Goedkeuring jaarrekening 2019-2020 en financieel jaarverslag</w:t>
            </w:r>
          </w:p>
        </w:tc>
        <w:tc>
          <w:tcPr>
            <w:tcW w:w="4439" w:type="dxa"/>
          </w:tcPr>
          <w:p w14:paraId="5D677A95" w14:textId="77777777" w:rsidR="00DB6F86" w:rsidRPr="00D27B6A" w:rsidRDefault="00DB6F86" w:rsidP="00DB6F86">
            <w:r w:rsidRPr="00D27B6A">
              <w:t>Bekendmaking stemmings-uitslag</w:t>
            </w:r>
          </w:p>
          <w:p w14:paraId="65D6934C" w14:textId="77777777" w:rsidR="00DB6F86" w:rsidRPr="00D27B6A" w:rsidRDefault="00DB6F86" w:rsidP="00B469F2"/>
          <w:p w14:paraId="73DDBD66" w14:textId="77777777" w:rsidR="00434AA2" w:rsidRPr="00D27B6A" w:rsidRDefault="00434AA2" w:rsidP="0099539E"/>
        </w:tc>
      </w:tr>
      <w:tr w:rsidR="00B57DE0" w:rsidRPr="00D27B6A" w14:paraId="1AD5AC15" w14:textId="77777777" w:rsidTr="00BF2B47">
        <w:tc>
          <w:tcPr>
            <w:tcW w:w="537" w:type="dxa"/>
          </w:tcPr>
          <w:p w14:paraId="53A84FD5" w14:textId="77777777" w:rsidR="00B57DE0" w:rsidRPr="00D27B6A" w:rsidRDefault="00B57DE0" w:rsidP="00671732">
            <w:r w:rsidRPr="00D27B6A">
              <w:t>9</w:t>
            </w:r>
          </w:p>
        </w:tc>
        <w:tc>
          <w:tcPr>
            <w:tcW w:w="797" w:type="dxa"/>
          </w:tcPr>
          <w:p w14:paraId="7B0B7D3C" w14:textId="77777777" w:rsidR="00B57DE0" w:rsidRPr="00D27B6A" w:rsidRDefault="00B57DE0" w:rsidP="00671732"/>
        </w:tc>
        <w:tc>
          <w:tcPr>
            <w:tcW w:w="3974" w:type="dxa"/>
          </w:tcPr>
          <w:p w14:paraId="02D0655B" w14:textId="77777777" w:rsidR="00B57DE0" w:rsidRPr="00AE22FE" w:rsidRDefault="00B57DE0" w:rsidP="00434AA2">
            <w:pPr>
              <w:rPr>
                <w:b/>
                <w:lang w:val="en-GB"/>
              </w:rPr>
            </w:pPr>
            <w:r w:rsidRPr="00AE22FE">
              <w:rPr>
                <w:b/>
                <w:lang w:val="en-GB"/>
              </w:rPr>
              <w:t>Accountantsverklaring</w:t>
            </w:r>
          </w:p>
          <w:p w14:paraId="0FCCFF98" w14:textId="77777777" w:rsidR="00B57DE0" w:rsidRPr="00AE22FE" w:rsidRDefault="00B57DE0" w:rsidP="00434AA2">
            <w:pPr>
              <w:rPr>
                <w:b/>
                <w:lang w:val="en-GB"/>
              </w:rPr>
            </w:pPr>
            <w:r w:rsidRPr="00D27B6A">
              <w:rPr>
                <w:lang w:val="en-GB"/>
              </w:rPr>
              <w:t>Controle verklaring accountant Confirm Doetinchem</w:t>
            </w:r>
          </w:p>
        </w:tc>
        <w:tc>
          <w:tcPr>
            <w:tcW w:w="4439" w:type="dxa"/>
          </w:tcPr>
          <w:p w14:paraId="46763227" w14:textId="77777777" w:rsidR="00B57DE0" w:rsidRPr="00D27B6A" w:rsidRDefault="00B57DE0" w:rsidP="00B57DE0">
            <w:r w:rsidRPr="00D27B6A">
              <w:t>Bekendmaking stemmings-uitslag</w:t>
            </w:r>
          </w:p>
          <w:p w14:paraId="3F6EDB09" w14:textId="77777777" w:rsidR="00B57DE0" w:rsidRPr="00D27B6A" w:rsidRDefault="00B57DE0" w:rsidP="00DB6F86"/>
        </w:tc>
      </w:tr>
      <w:tr w:rsidR="00E335EC" w:rsidRPr="00D27B6A" w14:paraId="156A222D" w14:textId="77777777" w:rsidTr="00BF2B47">
        <w:tc>
          <w:tcPr>
            <w:tcW w:w="537" w:type="dxa"/>
          </w:tcPr>
          <w:p w14:paraId="123763DE" w14:textId="77777777" w:rsidR="00E335EC" w:rsidRPr="00D27B6A" w:rsidRDefault="00B57DE0" w:rsidP="00671732">
            <w:r w:rsidRPr="00D27B6A">
              <w:t>10</w:t>
            </w:r>
          </w:p>
        </w:tc>
        <w:tc>
          <w:tcPr>
            <w:tcW w:w="797" w:type="dxa"/>
          </w:tcPr>
          <w:p w14:paraId="71FF0500" w14:textId="77777777" w:rsidR="00E335EC" w:rsidRPr="00D27B6A" w:rsidRDefault="00E335EC" w:rsidP="00671732"/>
        </w:tc>
        <w:tc>
          <w:tcPr>
            <w:tcW w:w="3974" w:type="dxa"/>
          </w:tcPr>
          <w:p w14:paraId="5F6FCA88" w14:textId="77777777" w:rsidR="00E335EC" w:rsidRPr="00D27B6A" w:rsidRDefault="00173345" w:rsidP="00671732">
            <w:pPr>
              <w:rPr>
                <w:b/>
              </w:rPr>
            </w:pPr>
            <w:r w:rsidRPr="00D27B6A">
              <w:rPr>
                <w:b/>
              </w:rPr>
              <w:t>Decharge van het bestuur 2019-2020</w:t>
            </w:r>
          </w:p>
        </w:tc>
        <w:tc>
          <w:tcPr>
            <w:tcW w:w="4439" w:type="dxa"/>
          </w:tcPr>
          <w:p w14:paraId="5EB9B539" w14:textId="77777777" w:rsidR="00E335EC" w:rsidRPr="00D27B6A" w:rsidRDefault="00E335EC" w:rsidP="00671732"/>
        </w:tc>
      </w:tr>
      <w:tr w:rsidR="00040EC9" w:rsidRPr="00D27B6A" w14:paraId="7B61C4D2" w14:textId="77777777" w:rsidTr="00BF2B47">
        <w:tc>
          <w:tcPr>
            <w:tcW w:w="537" w:type="dxa"/>
          </w:tcPr>
          <w:p w14:paraId="23ADE35A" w14:textId="77777777" w:rsidR="00040EC9" w:rsidRPr="00D27B6A" w:rsidRDefault="00107688" w:rsidP="00671732">
            <w:r w:rsidRPr="00D27B6A">
              <w:t>1</w:t>
            </w:r>
            <w:r w:rsidR="00E40E2A" w:rsidRPr="00D27B6A">
              <w:t>1</w:t>
            </w:r>
          </w:p>
        </w:tc>
        <w:tc>
          <w:tcPr>
            <w:tcW w:w="797" w:type="dxa"/>
          </w:tcPr>
          <w:p w14:paraId="60F7C6B7" w14:textId="77777777" w:rsidR="00040EC9" w:rsidRPr="00D27B6A" w:rsidRDefault="003550EA" w:rsidP="00671732">
            <w:r w:rsidRPr="00D27B6A">
              <w:t>10</w:t>
            </w:r>
            <w:r w:rsidR="00683415" w:rsidRPr="00D27B6A">
              <w:t>.4</w:t>
            </w:r>
            <w:r w:rsidRPr="00D27B6A">
              <w:t>5</w:t>
            </w:r>
          </w:p>
        </w:tc>
        <w:tc>
          <w:tcPr>
            <w:tcW w:w="3974" w:type="dxa"/>
          </w:tcPr>
          <w:p w14:paraId="1C8F3E36" w14:textId="77777777" w:rsidR="00040EC9" w:rsidRPr="00D27B6A" w:rsidRDefault="00040EC9" w:rsidP="00671732">
            <w:pPr>
              <w:rPr>
                <w:b/>
              </w:rPr>
            </w:pPr>
            <w:r w:rsidRPr="00D27B6A">
              <w:rPr>
                <w:b/>
              </w:rPr>
              <w:t>Afronding Bestuursjaar 2020-2021</w:t>
            </w:r>
          </w:p>
        </w:tc>
        <w:tc>
          <w:tcPr>
            <w:tcW w:w="4439" w:type="dxa"/>
          </w:tcPr>
          <w:p w14:paraId="3E526E64" w14:textId="77777777" w:rsidR="00E0160C" w:rsidRPr="00D27B6A" w:rsidRDefault="00E0160C" w:rsidP="00671732"/>
        </w:tc>
      </w:tr>
      <w:tr w:rsidR="00E335EC" w:rsidRPr="00D27B6A" w14:paraId="69F4A982" w14:textId="77777777" w:rsidTr="00BF2B47">
        <w:tc>
          <w:tcPr>
            <w:tcW w:w="537" w:type="dxa"/>
          </w:tcPr>
          <w:p w14:paraId="70C8ABF7" w14:textId="77777777" w:rsidR="00E335EC" w:rsidRPr="00D27B6A" w:rsidRDefault="00107688" w:rsidP="00671732">
            <w:r w:rsidRPr="00D27B6A">
              <w:t>1</w:t>
            </w:r>
            <w:r w:rsidR="00E40E2A" w:rsidRPr="00D27B6A">
              <w:t>2</w:t>
            </w:r>
          </w:p>
        </w:tc>
        <w:tc>
          <w:tcPr>
            <w:tcW w:w="797" w:type="dxa"/>
          </w:tcPr>
          <w:p w14:paraId="5D7A1059" w14:textId="77777777" w:rsidR="00E335EC" w:rsidRPr="00D27B6A" w:rsidRDefault="006B1EE6" w:rsidP="00671732">
            <w:r w:rsidRPr="00D27B6A">
              <w:t>10.50</w:t>
            </w:r>
          </w:p>
        </w:tc>
        <w:tc>
          <w:tcPr>
            <w:tcW w:w="3974" w:type="dxa"/>
          </w:tcPr>
          <w:p w14:paraId="2ED21CA5" w14:textId="77777777" w:rsidR="00E335EC" w:rsidRPr="00D27B6A" w:rsidRDefault="00570E9A" w:rsidP="002A187C">
            <w:pPr>
              <w:rPr>
                <w:b/>
              </w:rPr>
            </w:pPr>
            <w:r w:rsidRPr="00D27B6A">
              <w:rPr>
                <w:b/>
              </w:rPr>
              <w:t>Beleidsplan 2021-2022</w:t>
            </w:r>
          </w:p>
        </w:tc>
        <w:tc>
          <w:tcPr>
            <w:tcW w:w="4439" w:type="dxa"/>
          </w:tcPr>
          <w:p w14:paraId="4DA1B883" w14:textId="77777777" w:rsidR="00DB6F86" w:rsidRPr="00D27B6A" w:rsidRDefault="00DB6F86" w:rsidP="00DB6F86">
            <w:r w:rsidRPr="00D27B6A">
              <w:t>Bekendmaking stemmings-uitslag</w:t>
            </w:r>
          </w:p>
          <w:p w14:paraId="503059DF" w14:textId="77777777" w:rsidR="00E335EC" w:rsidRPr="00D27B6A" w:rsidRDefault="00E335EC" w:rsidP="0099539E"/>
        </w:tc>
      </w:tr>
      <w:tr w:rsidR="00E335EC" w:rsidRPr="00D27B6A" w14:paraId="39511246" w14:textId="77777777" w:rsidTr="00BF2B47">
        <w:tc>
          <w:tcPr>
            <w:tcW w:w="537" w:type="dxa"/>
          </w:tcPr>
          <w:p w14:paraId="6A17D6D6" w14:textId="77777777" w:rsidR="00107688" w:rsidRPr="00D27B6A" w:rsidRDefault="00107688" w:rsidP="00671732"/>
          <w:p w14:paraId="2F99BE30" w14:textId="77777777" w:rsidR="00107688" w:rsidRPr="00D27B6A" w:rsidRDefault="00E40E2A" w:rsidP="00671732">
            <w:r w:rsidRPr="00D27B6A">
              <w:t>13</w:t>
            </w:r>
          </w:p>
        </w:tc>
        <w:tc>
          <w:tcPr>
            <w:tcW w:w="797" w:type="dxa"/>
          </w:tcPr>
          <w:p w14:paraId="3822073D" w14:textId="77777777" w:rsidR="00E335EC" w:rsidRPr="00D27B6A" w:rsidRDefault="00E335EC" w:rsidP="00671732"/>
        </w:tc>
        <w:tc>
          <w:tcPr>
            <w:tcW w:w="3974" w:type="dxa"/>
          </w:tcPr>
          <w:p w14:paraId="0C7C73CC" w14:textId="77777777" w:rsidR="00570E9A" w:rsidRPr="00D27B6A" w:rsidRDefault="00570E9A" w:rsidP="00570E9A">
            <w:pPr>
              <w:rPr>
                <w:b/>
              </w:rPr>
            </w:pPr>
            <w:r w:rsidRPr="00D27B6A">
              <w:rPr>
                <w:b/>
              </w:rPr>
              <w:t>Financiën 2021-2022</w:t>
            </w:r>
          </w:p>
          <w:p w14:paraId="1D731B46" w14:textId="77777777" w:rsidR="0082780F" w:rsidRPr="00D27B6A" w:rsidRDefault="00E40E2A" w:rsidP="006B1EE6">
            <w:r w:rsidRPr="00D27B6A">
              <w:t>Begroting Bestuursjaar 2021-2022</w:t>
            </w:r>
          </w:p>
        </w:tc>
        <w:tc>
          <w:tcPr>
            <w:tcW w:w="4439" w:type="dxa"/>
          </w:tcPr>
          <w:p w14:paraId="63EA0ED0" w14:textId="77777777" w:rsidR="00E335EC" w:rsidRPr="00D27B6A" w:rsidRDefault="00DB6F86" w:rsidP="0099539E">
            <w:r w:rsidRPr="00D27B6A">
              <w:t>Bekendmaking stemmings-uitslag</w:t>
            </w:r>
          </w:p>
          <w:p w14:paraId="57C2330C" w14:textId="2C7ED4FF" w:rsidR="00791E1F" w:rsidRDefault="00862799" w:rsidP="0099539E">
            <w:r w:rsidRPr="00D27B6A">
              <w:t>toel</w:t>
            </w:r>
            <w:r w:rsidR="00791E1F">
              <w:t>ichting over actuele financiële</w:t>
            </w:r>
            <w:bookmarkStart w:id="0" w:name="_GoBack"/>
            <w:bookmarkEnd w:id="0"/>
          </w:p>
          <w:p w14:paraId="25473F38" w14:textId="502D2BC6" w:rsidR="00862799" w:rsidRPr="00D27B6A" w:rsidRDefault="00862799" w:rsidP="0099539E">
            <w:r w:rsidRPr="00D27B6A">
              <w:t>situatie</w:t>
            </w:r>
          </w:p>
        </w:tc>
      </w:tr>
      <w:tr w:rsidR="0099539E" w:rsidRPr="00D27B6A" w14:paraId="3A97B781" w14:textId="77777777" w:rsidTr="00BF2B47">
        <w:tc>
          <w:tcPr>
            <w:tcW w:w="537" w:type="dxa"/>
          </w:tcPr>
          <w:p w14:paraId="7636D37B" w14:textId="77777777" w:rsidR="0099539E" w:rsidRPr="00D27B6A" w:rsidRDefault="0099539E" w:rsidP="00671732">
            <w:r w:rsidRPr="00D27B6A">
              <w:t>14</w:t>
            </w:r>
          </w:p>
        </w:tc>
        <w:tc>
          <w:tcPr>
            <w:tcW w:w="797" w:type="dxa"/>
          </w:tcPr>
          <w:p w14:paraId="305BFD89" w14:textId="77777777" w:rsidR="0099539E" w:rsidRPr="00D27B6A" w:rsidRDefault="0099539E" w:rsidP="00671732"/>
        </w:tc>
        <w:tc>
          <w:tcPr>
            <w:tcW w:w="3974" w:type="dxa"/>
          </w:tcPr>
          <w:p w14:paraId="541A4151" w14:textId="77777777" w:rsidR="0099539E" w:rsidRPr="00D27B6A" w:rsidRDefault="0099539E" w:rsidP="00570E9A">
            <w:pPr>
              <w:rPr>
                <w:b/>
              </w:rPr>
            </w:pPr>
            <w:r w:rsidRPr="00D27B6A">
              <w:rPr>
                <w:b/>
              </w:rPr>
              <w:t xml:space="preserve">Contributievoorstel 2021-2022 </w:t>
            </w:r>
            <w:r w:rsidRPr="00D27B6A">
              <w:t>(Kiwanis International, District Nederland, Kiwanis Europa)</w:t>
            </w:r>
          </w:p>
        </w:tc>
        <w:tc>
          <w:tcPr>
            <w:tcW w:w="4439" w:type="dxa"/>
          </w:tcPr>
          <w:p w14:paraId="0E48A462" w14:textId="77777777" w:rsidR="00E40E2A" w:rsidRPr="00D27B6A" w:rsidRDefault="00E40E2A" w:rsidP="00E40E2A">
            <w:r w:rsidRPr="00D27B6A">
              <w:t>Bekendmaking stemmings-uitslag</w:t>
            </w:r>
          </w:p>
          <w:p w14:paraId="13D702EB" w14:textId="77777777" w:rsidR="0099539E" w:rsidRPr="00D27B6A" w:rsidRDefault="0099539E" w:rsidP="00DB6F86"/>
        </w:tc>
      </w:tr>
      <w:tr w:rsidR="006B1EE6" w:rsidRPr="00D27B6A" w14:paraId="034D0C8F" w14:textId="77777777" w:rsidTr="00BF2B47">
        <w:tc>
          <w:tcPr>
            <w:tcW w:w="537" w:type="dxa"/>
          </w:tcPr>
          <w:p w14:paraId="6967AA4D" w14:textId="77777777" w:rsidR="006B1EE6" w:rsidRPr="00D27B6A" w:rsidRDefault="00107688" w:rsidP="00671732">
            <w:r w:rsidRPr="00D27B6A">
              <w:t>15</w:t>
            </w:r>
          </w:p>
        </w:tc>
        <w:tc>
          <w:tcPr>
            <w:tcW w:w="797" w:type="dxa"/>
          </w:tcPr>
          <w:p w14:paraId="48FD2F07" w14:textId="77777777" w:rsidR="006B1EE6" w:rsidRPr="00D27B6A" w:rsidRDefault="006B1EE6" w:rsidP="00671732"/>
        </w:tc>
        <w:tc>
          <w:tcPr>
            <w:tcW w:w="3974" w:type="dxa"/>
          </w:tcPr>
          <w:p w14:paraId="3401FE54" w14:textId="77777777" w:rsidR="00E40E2A" w:rsidRPr="00D27B6A" w:rsidRDefault="00E40E2A" w:rsidP="00570E9A">
            <w:pPr>
              <w:rPr>
                <w:b/>
              </w:rPr>
            </w:pPr>
            <w:r w:rsidRPr="00D27B6A">
              <w:rPr>
                <w:b/>
              </w:rPr>
              <w:t>Bevoegdheid Algemeen Bestuur</w:t>
            </w:r>
          </w:p>
          <w:p w14:paraId="4B86ADBD" w14:textId="77777777" w:rsidR="006B1EE6" w:rsidRPr="00D27B6A" w:rsidRDefault="006B1EE6" w:rsidP="00570E9A">
            <w:pPr>
              <w:rPr>
                <w:b/>
              </w:rPr>
            </w:pPr>
            <w:r w:rsidRPr="00D27B6A">
              <w:t>Goedkeuring bedrag 5000</w:t>
            </w:r>
            <w:r w:rsidRPr="00D27B6A">
              <w:rPr>
                <w:rFonts w:ascii="Cambria" w:hAnsi="Cambria"/>
              </w:rPr>
              <w:t>€</w:t>
            </w:r>
            <w:r w:rsidRPr="00D27B6A">
              <w:t xml:space="preserve"> volgens artikel 19 lid 2 van de Statuten</w:t>
            </w:r>
          </w:p>
        </w:tc>
        <w:tc>
          <w:tcPr>
            <w:tcW w:w="4439" w:type="dxa"/>
          </w:tcPr>
          <w:p w14:paraId="08C4019B" w14:textId="77777777" w:rsidR="00DB6F86" w:rsidRPr="00D27B6A" w:rsidRDefault="00DB6F86" w:rsidP="00DB6F86">
            <w:r w:rsidRPr="00D27B6A">
              <w:t>Bekendmaking stemmings-uitslag</w:t>
            </w:r>
          </w:p>
          <w:p w14:paraId="627E57E5" w14:textId="77777777" w:rsidR="00DB6F86" w:rsidRPr="00D27B6A" w:rsidRDefault="00DB6F86" w:rsidP="00671732"/>
          <w:p w14:paraId="23FEDC10" w14:textId="77777777" w:rsidR="006B1EE6" w:rsidRPr="00D27B6A" w:rsidRDefault="00862799" w:rsidP="00671732">
            <w:r w:rsidRPr="00D27B6A">
              <w:t>J</w:t>
            </w:r>
            <w:r w:rsidR="006B1EE6" w:rsidRPr="00D27B6A">
              <w:t>aarlijks vraagt het DB toestemming aan de Algemene Vergadering voor een niet nader gespecificeerde bestemming; het AB beslist over de inhoudelij</w:t>
            </w:r>
            <w:r w:rsidR="00DB6F86" w:rsidRPr="00D27B6A">
              <w:t>k</w:t>
            </w:r>
            <w:r w:rsidR="006B1EE6" w:rsidRPr="00D27B6A">
              <w:t>e besteding</w:t>
            </w:r>
          </w:p>
        </w:tc>
      </w:tr>
      <w:tr w:rsidR="00E335EC" w:rsidRPr="00D27B6A" w14:paraId="46B63E4C" w14:textId="77777777" w:rsidTr="00BF2B47">
        <w:tc>
          <w:tcPr>
            <w:tcW w:w="537" w:type="dxa"/>
          </w:tcPr>
          <w:p w14:paraId="3DE78D03" w14:textId="77777777" w:rsidR="00E335EC" w:rsidRPr="00D27B6A" w:rsidRDefault="00107688" w:rsidP="00671732">
            <w:r w:rsidRPr="00D27B6A">
              <w:t>16</w:t>
            </w:r>
          </w:p>
        </w:tc>
        <w:tc>
          <w:tcPr>
            <w:tcW w:w="797" w:type="dxa"/>
          </w:tcPr>
          <w:p w14:paraId="7719755E" w14:textId="77777777" w:rsidR="00E335EC" w:rsidRPr="00D27B6A" w:rsidRDefault="00E335EC" w:rsidP="00671732"/>
        </w:tc>
        <w:tc>
          <w:tcPr>
            <w:tcW w:w="3974" w:type="dxa"/>
          </w:tcPr>
          <w:p w14:paraId="26B8A0B8" w14:textId="77777777" w:rsidR="00040EC9" w:rsidRPr="00D27B6A" w:rsidRDefault="00040EC9" w:rsidP="00671732">
            <w:pPr>
              <w:rPr>
                <w:b/>
              </w:rPr>
            </w:pPr>
            <w:r w:rsidRPr="00D27B6A">
              <w:rPr>
                <w:b/>
              </w:rPr>
              <w:t xml:space="preserve">Voorstel benoeming kascommissie KNF </w:t>
            </w:r>
          </w:p>
          <w:p w14:paraId="13FA7934" w14:textId="77777777" w:rsidR="00E335EC" w:rsidRPr="00D27B6A" w:rsidRDefault="003550EA" w:rsidP="00671732">
            <w:r w:rsidRPr="00D27B6A">
              <w:t>(Stichting K</w:t>
            </w:r>
            <w:r w:rsidR="00040EC9" w:rsidRPr="00D27B6A">
              <w:t>iwanis Nederland Fonds)</w:t>
            </w:r>
          </w:p>
        </w:tc>
        <w:tc>
          <w:tcPr>
            <w:tcW w:w="4439" w:type="dxa"/>
          </w:tcPr>
          <w:p w14:paraId="0B0888E0" w14:textId="77777777" w:rsidR="006B1EE6" w:rsidRPr="00D27B6A" w:rsidRDefault="00040EC9" w:rsidP="00671732">
            <w:r w:rsidRPr="00D27B6A">
              <w:t>per acclamatie</w:t>
            </w:r>
            <w:r w:rsidR="00813934" w:rsidRPr="00D27B6A">
              <w:t xml:space="preserve"> </w:t>
            </w:r>
          </w:p>
          <w:p w14:paraId="6177A9B4" w14:textId="77777777" w:rsidR="00E335EC" w:rsidRPr="00D27B6A" w:rsidRDefault="00E335EC" w:rsidP="00671732"/>
        </w:tc>
      </w:tr>
      <w:tr w:rsidR="00E335EC" w:rsidRPr="00D27B6A" w14:paraId="7B44090B" w14:textId="77777777" w:rsidTr="00BF2B47">
        <w:tc>
          <w:tcPr>
            <w:tcW w:w="537" w:type="dxa"/>
          </w:tcPr>
          <w:p w14:paraId="5880D6A1" w14:textId="77777777" w:rsidR="00E335EC" w:rsidRPr="00D27B6A" w:rsidRDefault="00107688" w:rsidP="00671732">
            <w:r w:rsidRPr="00D27B6A">
              <w:t>17</w:t>
            </w:r>
          </w:p>
        </w:tc>
        <w:tc>
          <w:tcPr>
            <w:tcW w:w="797" w:type="dxa"/>
          </w:tcPr>
          <w:p w14:paraId="61B6C357" w14:textId="77777777" w:rsidR="00E335EC" w:rsidRPr="00D27B6A" w:rsidRDefault="00E335EC" w:rsidP="00671732"/>
        </w:tc>
        <w:tc>
          <w:tcPr>
            <w:tcW w:w="3974" w:type="dxa"/>
          </w:tcPr>
          <w:p w14:paraId="3B70CD2D" w14:textId="77777777" w:rsidR="00E335EC" w:rsidRPr="00D27B6A" w:rsidRDefault="00040EC9" w:rsidP="00671732">
            <w:pPr>
              <w:rPr>
                <w:b/>
              </w:rPr>
            </w:pPr>
            <w:r w:rsidRPr="00D27B6A">
              <w:rPr>
                <w:b/>
              </w:rPr>
              <w:t>Strategie Commissie 2021-2022</w:t>
            </w:r>
          </w:p>
          <w:p w14:paraId="717C18C0" w14:textId="77777777" w:rsidR="00040EC9" w:rsidRPr="00D27B6A" w:rsidRDefault="00040EC9" w:rsidP="00671732">
            <w:r w:rsidRPr="00D27B6A">
              <w:t xml:space="preserve">Herbenoeming </w:t>
            </w:r>
            <w:r w:rsidR="00107688" w:rsidRPr="00D27B6A">
              <w:t>voorzitter</w:t>
            </w:r>
            <w:r w:rsidRPr="00D27B6A">
              <w:t xml:space="preserve"> Henny Beuving</w:t>
            </w:r>
          </w:p>
        </w:tc>
        <w:tc>
          <w:tcPr>
            <w:tcW w:w="4439" w:type="dxa"/>
          </w:tcPr>
          <w:p w14:paraId="40CE830C" w14:textId="77777777" w:rsidR="00E335EC" w:rsidRPr="00D27B6A" w:rsidRDefault="00040EC9" w:rsidP="00671732">
            <w:r w:rsidRPr="00D27B6A">
              <w:t>per acclamatie</w:t>
            </w:r>
          </w:p>
          <w:p w14:paraId="4D864298" w14:textId="77777777" w:rsidR="00CA6DB0" w:rsidRPr="00D27B6A" w:rsidRDefault="00CA6DB0" w:rsidP="00671732"/>
          <w:p w14:paraId="32B595E4" w14:textId="77777777" w:rsidR="006B1EE6" w:rsidRPr="00D27B6A" w:rsidRDefault="006B1EE6" w:rsidP="00E40E2A"/>
        </w:tc>
      </w:tr>
      <w:tr w:rsidR="00E335EC" w:rsidRPr="00D27B6A" w14:paraId="44423B25" w14:textId="77777777" w:rsidTr="00BF2B47">
        <w:tc>
          <w:tcPr>
            <w:tcW w:w="537" w:type="dxa"/>
          </w:tcPr>
          <w:p w14:paraId="7C1BD431" w14:textId="77777777" w:rsidR="00E335EC" w:rsidRPr="00D27B6A" w:rsidRDefault="00107688" w:rsidP="00671732">
            <w:r w:rsidRPr="00D27B6A">
              <w:t>18</w:t>
            </w:r>
          </w:p>
        </w:tc>
        <w:tc>
          <w:tcPr>
            <w:tcW w:w="797" w:type="dxa"/>
          </w:tcPr>
          <w:p w14:paraId="52A85CE7" w14:textId="77777777" w:rsidR="00E335EC" w:rsidRPr="00D27B6A" w:rsidRDefault="00E335EC" w:rsidP="00671732"/>
        </w:tc>
        <w:tc>
          <w:tcPr>
            <w:tcW w:w="3974" w:type="dxa"/>
          </w:tcPr>
          <w:p w14:paraId="2000E28F" w14:textId="77777777" w:rsidR="00040EC9" w:rsidRPr="00D27B6A" w:rsidRDefault="00040EC9" w:rsidP="00671732">
            <w:r w:rsidRPr="00D27B6A">
              <w:rPr>
                <w:b/>
              </w:rPr>
              <w:t>Bevestiging Gouverneur 2021-2022</w:t>
            </w:r>
            <w:r w:rsidRPr="00D27B6A">
              <w:t xml:space="preserve"> </w:t>
            </w:r>
          </w:p>
          <w:p w14:paraId="5D005D37" w14:textId="77777777" w:rsidR="00E335EC" w:rsidRPr="00D27B6A" w:rsidRDefault="00040EC9" w:rsidP="00671732">
            <w:r w:rsidRPr="00D27B6A">
              <w:t>voor tweede termijn Piet Derks</w:t>
            </w:r>
            <w:r w:rsidR="00862799" w:rsidRPr="00D27B6A">
              <w:t xml:space="preserve"> (Kiwanis club Halderberge Rucphen)</w:t>
            </w:r>
          </w:p>
        </w:tc>
        <w:tc>
          <w:tcPr>
            <w:tcW w:w="4439" w:type="dxa"/>
          </w:tcPr>
          <w:p w14:paraId="7204FBF1" w14:textId="77777777" w:rsidR="00E335EC" w:rsidRPr="00D27B6A" w:rsidRDefault="003241BF" w:rsidP="00671732">
            <w:r w:rsidRPr="00D27B6A">
              <w:t>per acclamatie</w:t>
            </w:r>
          </w:p>
        </w:tc>
      </w:tr>
      <w:tr w:rsidR="00E335EC" w:rsidRPr="00D27B6A" w14:paraId="756954AA" w14:textId="77777777" w:rsidTr="00BF2B47">
        <w:tc>
          <w:tcPr>
            <w:tcW w:w="537" w:type="dxa"/>
          </w:tcPr>
          <w:p w14:paraId="3BE3D82D" w14:textId="77777777" w:rsidR="00E335EC" w:rsidRPr="00D27B6A" w:rsidRDefault="00107688" w:rsidP="00671732">
            <w:r w:rsidRPr="00D27B6A">
              <w:t>19</w:t>
            </w:r>
          </w:p>
        </w:tc>
        <w:tc>
          <w:tcPr>
            <w:tcW w:w="797" w:type="dxa"/>
          </w:tcPr>
          <w:p w14:paraId="2EE9191B" w14:textId="77777777" w:rsidR="00E335EC" w:rsidRPr="00D27B6A" w:rsidRDefault="00E335EC" w:rsidP="00671732"/>
        </w:tc>
        <w:tc>
          <w:tcPr>
            <w:tcW w:w="3974" w:type="dxa"/>
          </w:tcPr>
          <w:p w14:paraId="3F74E3B8" w14:textId="77777777" w:rsidR="00E335EC" w:rsidRPr="00D27B6A" w:rsidRDefault="00E40E2A" w:rsidP="00E40E2A">
            <w:pPr>
              <w:rPr>
                <w:b/>
              </w:rPr>
            </w:pPr>
            <w:r w:rsidRPr="00D27B6A">
              <w:rPr>
                <w:b/>
              </w:rPr>
              <w:t xml:space="preserve">vacature </w:t>
            </w:r>
            <w:r w:rsidR="00040EC9" w:rsidRPr="00D27B6A">
              <w:rPr>
                <w:b/>
              </w:rPr>
              <w:t>Gouverneur-elect 2021-2022</w:t>
            </w:r>
            <w:r w:rsidR="00AD486F" w:rsidRPr="00D27B6A">
              <w:rPr>
                <w:b/>
              </w:rPr>
              <w:t xml:space="preserve"> </w:t>
            </w:r>
          </w:p>
        </w:tc>
        <w:tc>
          <w:tcPr>
            <w:tcW w:w="4439" w:type="dxa"/>
          </w:tcPr>
          <w:p w14:paraId="0250EB8E" w14:textId="77777777" w:rsidR="00E0160C" w:rsidRPr="00D27B6A" w:rsidRDefault="00E40E2A" w:rsidP="00671732">
            <w:r w:rsidRPr="00D27B6A">
              <w:t>toelichting over de stand van zaken</w:t>
            </w:r>
          </w:p>
        </w:tc>
      </w:tr>
      <w:tr w:rsidR="00E335EC" w:rsidRPr="00D27B6A" w14:paraId="34EB6B84" w14:textId="77777777" w:rsidTr="00BF2B47">
        <w:tc>
          <w:tcPr>
            <w:tcW w:w="537" w:type="dxa"/>
          </w:tcPr>
          <w:p w14:paraId="64E1F2CC" w14:textId="77777777" w:rsidR="00E335EC" w:rsidRPr="00D27B6A" w:rsidRDefault="00107688" w:rsidP="00671732">
            <w:r w:rsidRPr="00D27B6A">
              <w:t>20</w:t>
            </w:r>
          </w:p>
        </w:tc>
        <w:tc>
          <w:tcPr>
            <w:tcW w:w="797" w:type="dxa"/>
          </w:tcPr>
          <w:p w14:paraId="4B2C6263" w14:textId="77777777" w:rsidR="00E335EC" w:rsidRPr="00D27B6A" w:rsidRDefault="00E335EC" w:rsidP="00671732"/>
        </w:tc>
        <w:tc>
          <w:tcPr>
            <w:tcW w:w="3974" w:type="dxa"/>
          </w:tcPr>
          <w:p w14:paraId="00C7477C" w14:textId="77777777" w:rsidR="00E335EC" w:rsidRPr="00D27B6A" w:rsidRDefault="00AD486F" w:rsidP="00671732">
            <w:pPr>
              <w:rPr>
                <w:b/>
              </w:rPr>
            </w:pPr>
            <w:r w:rsidRPr="00D27B6A">
              <w:rPr>
                <w:b/>
              </w:rPr>
              <w:t xml:space="preserve">Voorstellen </w:t>
            </w:r>
            <w:r w:rsidR="00862799" w:rsidRPr="00D27B6A">
              <w:rPr>
                <w:b/>
              </w:rPr>
              <w:t>Dagelijks Bestuur</w:t>
            </w:r>
            <w:r w:rsidRPr="00D27B6A">
              <w:rPr>
                <w:b/>
              </w:rPr>
              <w:t xml:space="preserve"> 2021-2022</w:t>
            </w:r>
          </w:p>
          <w:p w14:paraId="780E1984" w14:textId="77777777" w:rsidR="00AD486F" w:rsidRPr="00D27B6A" w:rsidRDefault="00AD486F" w:rsidP="00671732">
            <w:r w:rsidRPr="00D27B6A">
              <w:t>Benoemi</w:t>
            </w:r>
            <w:r w:rsidR="003550EA" w:rsidRPr="00D27B6A">
              <w:t>ng Secretaris KI-DN 2021-2022 Hetty Damen</w:t>
            </w:r>
            <w:r w:rsidRPr="00D27B6A">
              <w:t xml:space="preserve"> (Kiwanis club </w:t>
            </w:r>
            <w:r w:rsidR="003550EA" w:rsidRPr="00D27B6A">
              <w:t>West Friesland</w:t>
            </w:r>
            <w:r w:rsidRPr="00D27B6A">
              <w:t>)</w:t>
            </w:r>
          </w:p>
          <w:p w14:paraId="4FF5C302" w14:textId="77777777" w:rsidR="00AD486F" w:rsidRPr="00D27B6A" w:rsidRDefault="00AD486F" w:rsidP="00671732">
            <w:r w:rsidRPr="00D27B6A">
              <w:t>Benoeming Penningmeester KI-DN 2021-2022 Sofia Oudmaijer-Carbajo (Kiwanis club Montferland e.o.)</w:t>
            </w:r>
          </w:p>
          <w:p w14:paraId="2246F1E1" w14:textId="77777777" w:rsidR="006B1EE6" w:rsidRPr="00AE22FE" w:rsidRDefault="006B1EE6" w:rsidP="00671732">
            <w:r w:rsidRPr="00AE22FE">
              <w:t>Benoeming Immediate Past Gouverneur 2021-2022 Carel Maass (Kiwanis club Geleen)</w:t>
            </w:r>
          </w:p>
        </w:tc>
        <w:tc>
          <w:tcPr>
            <w:tcW w:w="4439" w:type="dxa"/>
          </w:tcPr>
          <w:p w14:paraId="16BA0986" w14:textId="77777777" w:rsidR="00E0160C" w:rsidRPr="00D27B6A" w:rsidRDefault="006B1EE6" w:rsidP="00671732">
            <w:r w:rsidRPr="00D27B6A">
              <w:t xml:space="preserve">per acclamatie </w:t>
            </w:r>
          </w:p>
          <w:p w14:paraId="7A0C29C6" w14:textId="77777777" w:rsidR="00E0160C" w:rsidRPr="00D27B6A" w:rsidRDefault="00E0160C" w:rsidP="00671732">
            <w:r w:rsidRPr="00D27B6A">
              <w:t xml:space="preserve"> </w:t>
            </w:r>
          </w:p>
          <w:p w14:paraId="3FAB97CD" w14:textId="77777777" w:rsidR="00E0160C" w:rsidRPr="00D27B6A" w:rsidRDefault="00E0160C" w:rsidP="00671732"/>
        </w:tc>
      </w:tr>
      <w:tr w:rsidR="00924E84" w:rsidRPr="00D27B6A" w14:paraId="1260A251" w14:textId="77777777" w:rsidTr="00BF2B47">
        <w:tc>
          <w:tcPr>
            <w:tcW w:w="537" w:type="dxa"/>
          </w:tcPr>
          <w:p w14:paraId="46886AD7" w14:textId="77777777" w:rsidR="00924E84" w:rsidRPr="00D27B6A" w:rsidRDefault="00107688" w:rsidP="00671732">
            <w:r w:rsidRPr="00D27B6A">
              <w:t>21</w:t>
            </w:r>
          </w:p>
        </w:tc>
        <w:tc>
          <w:tcPr>
            <w:tcW w:w="797" w:type="dxa"/>
          </w:tcPr>
          <w:p w14:paraId="7A77834F" w14:textId="77777777" w:rsidR="00924E84" w:rsidRPr="00D27B6A" w:rsidRDefault="00924E84" w:rsidP="00671732"/>
        </w:tc>
        <w:tc>
          <w:tcPr>
            <w:tcW w:w="3974" w:type="dxa"/>
          </w:tcPr>
          <w:p w14:paraId="55F5594C" w14:textId="77777777" w:rsidR="00924E84" w:rsidRPr="00D27B6A" w:rsidRDefault="00924E84" w:rsidP="00671732">
            <w:pPr>
              <w:rPr>
                <w:b/>
              </w:rPr>
            </w:pPr>
            <w:r w:rsidRPr="00D27B6A">
              <w:rPr>
                <w:b/>
              </w:rPr>
              <w:t>Voorstellen Team Luitenant Gouverneurs</w:t>
            </w:r>
          </w:p>
        </w:tc>
        <w:tc>
          <w:tcPr>
            <w:tcW w:w="4439" w:type="dxa"/>
          </w:tcPr>
          <w:p w14:paraId="406F8C28" w14:textId="77777777" w:rsidR="001211E9" w:rsidRPr="00D27B6A" w:rsidRDefault="001211E9" w:rsidP="00671732"/>
        </w:tc>
      </w:tr>
      <w:tr w:rsidR="00683415" w:rsidRPr="00D27B6A" w14:paraId="74A5B880" w14:textId="77777777" w:rsidTr="00BF2B47">
        <w:tc>
          <w:tcPr>
            <w:tcW w:w="537" w:type="dxa"/>
          </w:tcPr>
          <w:p w14:paraId="203FB15A" w14:textId="77777777" w:rsidR="00683415" w:rsidRPr="00D27B6A" w:rsidRDefault="00107688" w:rsidP="00671732">
            <w:r w:rsidRPr="00D27B6A">
              <w:t>22</w:t>
            </w:r>
          </w:p>
        </w:tc>
        <w:tc>
          <w:tcPr>
            <w:tcW w:w="797" w:type="dxa"/>
          </w:tcPr>
          <w:p w14:paraId="46839ED0" w14:textId="77777777" w:rsidR="00683415" w:rsidRPr="00D27B6A" w:rsidRDefault="00683415" w:rsidP="00671732"/>
        </w:tc>
        <w:tc>
          <w:tcPr>
            <w:tcW w:w="3974" w:type="dxa"/>
          </w:tcPr>
          <w:p w14:paraId="42707897" w14:textId="77777777" w:rsidR="00683415" w:rsidRPr="00D27B6A" w:rsidRDefault="00683415" w:rsidP="00671732">
            <w:pPr>
              <w:rPr>
                <w:b/>
              </w:rPr>
            </w:pPr>
            <w:r w:rsidRPr="00D27B6A">
              <w:rPr>
                <w:b/>
              </w:rPr>
              <w:t>Voorstellen commissies en voorzitters</w:t>
            </w:r>
          </w:p>
        </w:tc>
        <w:tc>
          <w:tcPr>
            <w:tcW w:w="4439" w:type="dxa"/>
          </w:tcPr>
          <w:p w14:paraId="6FCF0953" w14:textId="77777777" w:rsidR="00683415" w:rsidRPr="00D27B6A" w:rsidRDefault="00683415" w:rsidP="006B1EE6"/>
        </w:tc>
      </w:tr>
      <w:tr w:rsidR="00924E84" w:rsidRPr="00D27B6A" w14:paraId="70114F0B" w14:textId="77777777" w:rsidTr="00BF2B47">
        <w:tc>
          <w:tcPr>
            <w:tcW w:w="537" w:type="dxa"/>
          </w:tcPr>
          <w:p w14:paraId="14A3F060" w14:textId="77777777" w:rsidR="00924E84" w:rsidRPr="00D27B6A" w:rsidRDefault="00107688" w:rsidP="00671732">
            <w:r w:rsidRPr="00D27B6A">
              <w:t>23</w:t>
            </w:r>
          </w:p>
        </w:tc>
        <w:tc>
          <w:tcPr>
            <w:tcW w:w="797" w:type="dxa"/>
          </w:tcPr>
          <w:p w14:paraId="70495FAD" w14:textId="77777777" w:rsidR="00924E84" w:rsidRPr="00D27B6A" w:rsidRDefault="00924E84" w:rsidP="003D5CD5">
            <w:r w:rsidRPr="00D27B6A">
              <w:t>11.</w:t>
            </w:r>
            <w:r w:rsidR="00683415" w:rsidRPr="00D27B6A">
              <w:t>4</w:t>
            </w:r>
            <w:r w:rsidR="003D5CD5" w:rsidRPr="00D27B6A">
              <w:t>0</w:t>
            </w:r>
          </w:p>
        </w:tc>
        <w:tc>
          <w:tcPr>
            <w:tcW w:w="3974" w:type="dxa"/>
          </w:tcPr>
          <w:p w14:paraId="49E850A8" w14:textId="77777777" w:rsidR="003D5CD5" w:rsidRPr="00D27B6A" w:rsidRDefault="00924E84" w:rsidP="00671732">
            <w:pPr>
              <w:rPr>
                <w:b/>
              </w:rPr>
            </w:pPr>
            <w:r w:rsidRPr="00D27B6A">
              <w:rPr>
                <w:b/>
              </w:rPr>
              <w:t>Presentatie resultaten Lustrumproj</w:t>
            </w:r>
            <w:r w:rsidR="00107688" w:rsidRPr="00D27B6A">
              <w:rPr>
                <w:b/>
              </w:rPr>
              <w:t>e</w:t>
            </w:r>
            <w:r w:rsidRPr="00D27B6A">
              <w:rPr>
                <w:b/>
              </w:rPr>
              <w:t>ct "Het Vergeten Kind"</w:t>
            </w:r>
          </w:p>
        </w:tc>
        <w:tc>
          <w:tcPr>
            <w:tcW w:w="4439" w:type="dxa"/>
          </w:tcPr>
          <w:p w14:paraId="706B0A94" w14:textId="77777777" w:rsidR="00924E84" w:rsidRPr="00D27B6A" w:rsidRDefault="00861496" w:rsidP="003D5CD5">
            <w:r>
              <w:t xml:space="preserve">Maaike Roosen: </w:t>
            </w:r>
            <w:r w:rsidR="003D5CD5" w:rsidRPr="00D27B6A">
              <w:t>status</w:t>
            </w:r>
            <w:r w:rsidR="00E40E2A" w:rsidRPr="00D27B6A">
              <w:t xml:space="preserve"> september 2021</w:t>
            </w:r>
            <w:r>
              <w:t>.</w:t>
            </w:r>
          </w:p>
          <w:p w14:paraId="5581CFE4" w14:textId="77777777" w:rsidR="003D5CD5" w:rsidRPr="00D27B6A" w:rsidRDefault="006B1EE6" w:rsidP="003D5CD5">
            <w:r w:rsidRPr="00D27B6A">
              <w:t>bevestiging</w:t>
            </w:r>
            <w:r w:rsidR="003D5CD5" w:rsidRPr="00D27B6A">
              <w:t xml:space="preserve"> verlenging project tot 10 september 2022</w:t>
            </w:r>
            <w:r w:rsidRPr="00D27B6A">
              <w:t xml:space="preserve"> </w:t>
            </w:r>
          </w:p>
        </w:tc>
      </w:tr>
      <w:tr w:rsidR="00924E84" w:rsidRPr="00D27B6A" w14:paraId="591F46DF" w14:textId="77777777" w:rsidTr="00BF2B47">
        <w:tc>
          <w:tcPr>
            <w:tcW w:w="537" w:type="dxa"/>
          </w:tcPr>
          <w:p w14:paraId="63124471" w14:textId="77777777" w:rsidR="00924E84" w:rsidRPr="00D27B6A" w:rsidRDefault="00107688" w:rsidP="00671732">
            <w:r w:rsidRPr="00D27B6A">
              <w:t>24</w:t>
            </w:r>
          </w:p>
        </w:tc>
        <w:tc>
          <w:tcPr>
            <w:tcW w:w="797" w:type="dxa"/>
          </w:tcPr>
          <w:p w14:paraId="4ED88F2C" w14:textId="77777777" w:rsidR="00924E84" w:rsidRPr="00D27B6A" w:rsidRDefault="00924E84" w:rsidP="003D5CD5">
            <w:r w:rsidRPr="00D27B6A">
              <w:t>11.</w:t>
            </w:r>
            <w:r w:rsidR="00683415" w:rsidRPr="00D27B6A">
              <w:t>5</w:t>
            </w:r>
            <w:r w:rsidRPr="00D27B6A">
              <w:t>0</w:t>
            </w:r>
          </w:p>
        </w:tc>
        <w:tc>
          <w:tcPr>
            <w:tcW w:w="3974" w:type="dxa"/>
          </w:tcPr>
          <w:p w14:paraId="64F968F1" w14:textId="77777777" w:rsidR="00924E84" w:rsidRPr="00D27B6A" w:rsidRDefault="00924E84" w:rsidP="00671732">
            <w:pPr>
              <w:rPr>
                <w:b/>
              </w:rPr>
            </w:pPr>
            <w:r w:rsidRPr="00D27B6A">
              <w:rPr>
                <w:b/>
              </w:rPr>
              <w:t>Award KNF</w:t>
            </w:r>
          </w:p>
          <w:p w14:paraId="4F3BDD36" w14:textId="77777777" w:rsidR="00A371DA" w:rsidRPr="00D27B6A" w:rsidRDefault="00A371DA" w:rsidP="00671732">
            <w:pPr>
              <w:rPr>
                <w:b/>
              </w:rPr>
            </w:pPr>
            <w:r w:rsidRPr="00D27B6A">
              <w:rPr>
                <w:b/>
              </w:rPr>
              <w:t>Awards KIDN</w:t>
            </w:r>
          </w:p>
        </w:tc>
        <w:tc>
          <w:tcPr>
            <w:tcW w:w="4439" w:type="dxa"/>
          </w:tcPr>
          <w:p w14:paraId="46A23D87" w14:textId="77777777" w:rsidR="00924E84" w:rsidRPr="00D27B6A" w:rsidRDefault="003D5CD5" w:rsidP="006B1EE6">
            <w:r w:rsidRPr="00D27B6A">
              <w:t>vervalt vanwege corona</w:t>
            </w:r>
            <w:r w:rsidR="00A371DA" w:rsidRPr="00D27B6A">
              <w:t xml:space="preserve"> </w:t>
            </w:r>
          </w:p>
        </w:tc>
      </w:tr>
      <w:tr w:rsidR="00924E84" w:rsidRPr="00D27B6A" w14:paraId="32459401" w14:textId="77777777" w:rsidTr="00BF2B47">
        <w:tc>
          <w:tcPr>
            <w:tcW w:w="537" w:type="dxa"/>
          </w:tcPr>
          <w:p w14:paraId="1FEEC942" w14:textId="77777777" w:rsidR="00924E84" w:rsidRPr="00D27B6A" w:rsidRDefault="00107688" w:rsidP="00671732">
            <w:r w:rsidRPr="00D27B6A">
              <w:t>25</w:t>
            </w:r>
          </w:p>
        </w:tc>
        <w:tc>
          <w:tcPr>
            <w:tcW w:w="797" w:type="dxa"/>
          </w:tcPr>
          <w:p w14:paraId="26ABA033" w14:textId="77777777" w:rsidR="00924E84" w:rsidRPr="00D27B6A" w:rsidRDefault="00924E84" w:rsidP="00671732"/>
        </w:tc>
        <w:tc>
          <w:tcPr>
            <w:tcW w:w="3974" w:type="dxa"/>
          </w:tcPr>
          <w:p w14:paraId="212D9959" w14:textId="77777777" w:rsidR="00924E84" w:rsidRPr="00D27B6A" w:rsidRDefault="00924E84" w:rsidP="003D5CD5">
            <w:pPr>
              <w:rPr>
                <w:b/>
              </w:rPr>
            </w:pPr>
            <w:r w:rsidRPr="00D27B6A">
              <w:rPr>
                <w:b/>
              </w:rPr>
              <w:t xml:space="preserve">Bekendmaking AV en </w:t>
            </w:r>
            <w:r w:rsidR="003D5CD5" w:rsidRPr="00D27B6A">
              <w:rPr>
                <w:b/>
              </w:rPr>
              <w:t xml:space="preserve">Inspiratiedag </w:t>
            </w:r>
            <w:r w:rsidR="003D4326" w:rsidRPr="00D27B6A">
              <w:rPr>
                <w:b/>
              </w:rPr>
              <w:t xml:space="preserve">10 september </w:t>
            </w:r>
            <w:r w:rsidRPr="00D27B6A">
              <w:rPr>
                <w:b/>
              </w:rPr>
              <w:t>2022</w:t>
            </w:r>
          </w:p>
        </w:tc>
        <w:tc>
          <w:tcPr>
            <w:tcW w:w="4439" w:type="dxa"/>
          </w:tcPr>
          <w:p w14:paraId="6D60B67C" w14:textId="77777777" w:rsidR="00924E84" w:rsidRPr="00D27B6A" w:rsidRDefault="00924E84" w:rsidP="00671732"/>
        </w:tc>
      </w:tr>
      <w:tr w:rsidR="00924E84" w:rsidRPr="00D27B6A" w14:paraId="4BB49A02" w14:textId="77777777" w:rsidTr="00BF2B47">
        <w:tc>
          <w:tcPr>
            <w:tcW w:w="537" w:type="dxa"/>
          </w:tcPr>
          <w:p w14:paraId="324BC600" w14:textId="77777777" w:rsidR="00924E84" w:rsidRPr="00D27B6A" w:rsidRDefault="00107688" w:rsidP="00671732">
            <w:r w:rsidRPr="00D27B6A">
              <w:t>26</w:t>
            </w:r>
          </w:p>
        </w:tc>
        <w:tc>
          <w:tcPr>
            <w:tcW w:w="797" w:type="dxa"/>
          </w:tcPr>
          <w:p w14:paraId="1FF7CD76" w14:textId="77777777" w:rsidR="00924E84" w:rsidRPr="00D27B6A" w:rsidRDefault="00924E84" w:rsidP="00671732"/>
        </w:tc>
        <w:tc>
          <w:tcPr>
            <w:tcW w:w="3974" w:type="dxa"/>
          </w:tcPr>
          <w:p w14:paraId="0091EB15" w14:textId="77777777" w:rsidR="00924E84" w:rsidRPr="00D27B6A" w:rsidRDefault="00643485" w:rsidP="00671732">
            <w:pPr>
              <w:rPr>
                <w:b/>
              </w:rPr>
            </w:pPr>
            <w:r w:rsidRPr="00D27B6A">
              <w:rPr>
                <w:b/>
              </w:rPr>
              <w:t>Rondvraag</w:t>
            </w:r>
          </w:p>
        </w:tc>
        <w:tc>
          <w:tcPr>
            <w:tcW w:w="4439" w:type="dxa"/>
          </w:tcPr>
          <w:p w14:paraId="78F4357B" w14:textId="77777777" w:rsidR="00924E84" w:rsidRPr="00D27B6A" w:rsidRDefault="00924E84" w:rsidP="00671732"/>
        </w:tc>
      </w:tr>
      <w:tr w:rsidR="00924E84" w:rsidRPr="00D27B6A" w14:paraId="42D593AC" w14:textId="77777777" w:rsidTr="00BF2B47">
        <w:tc>
          <w:tcPr>
            <w:tcW w:w="537" w:type="dxa"/>
          </w:tcPr>
          <w:p w14:paraId="6A851A83" w14:textId="77777777" w:rsidR="00924E84" w:rsidRPr="00D27B6A" w:rsidRDefault="00107688" w:rsidP="00671732">
            <w:r w:rsidRPr="00D27B6A">
              <w:t>27</w:t>
            </w:r>
          </w:p>
        </w:tc>
        <w:tc>
          <w:tcPr>
            <w:tcW w:w="797" w:type="dxa"/>
          </w:tcPr>
          <w:p w14:paraId="0F5700FD" w14:textId="77777777" w:rsidR="00924E84" w:rsidRPr="00D27B6A" w:rsidRDefault="00924E84" w:rsidP="00671732">
            <w:r w:rsidRPr="00D27B6A">
              <w:t>12.00</w:t>
            </w:r>
          </w:p>
        </w:tc>
        <w:tc>
          <w:tcPr>
            <w:tcW w:w="3974" w:type="dxa"/>
          </w:tcPr>
          <w:p w14:paraId="17CDA4E2" w14:textId="77777777" w:rsidR="00924E84" w:rsidRPr="00D27B6A" w:rsidRDefault="00924E84" w:rsidP="00671732">
            <w:pPr>
              <w:rPr>
                <w:b/>
              </w:rPr>
            </w:pPr>
            <w:r w:rsidRPr="00D27B6A">
              <w:rPr>
                <w:b/>
              </w:rPr>
              <w:t>Sluiting</w:t>
            </w:r>
          </w:p>
        </w:tc>
        <w:tc>
          <w:tcPr>
            <w:tcW w:w="4439" w:type="dxa"/>
          </w:tcPr>
          <w:p w14:paraId="473B23B4" w14:textId="77777777" w:rsidR="00924E84" w:rsidRPr="00D27B6A" w:rsidRDefault="00924E84" w:rsidP="00671732"/>
        </w:tc>
      </w:tr>
    </w:tbl>
    <w:p w14:paraId="168EFAD0" w14:textId="77777777" w:rsidR="00645691" w:rsidRPr="00D27B6A" w:rsidRDefault="00645691" w:rsidP="00B068E7"/>
    <w:p w14:paraId="0638C26D" w14:textId="77777777" w:rsidR="00BB5195" w:rsidRPr="00D27B6A" w:rsidRDefault="00BB5195" w:rsidP="00B068E7"/>
    <w:p w14:paraId="4A87804D" w14:textId="77777777" w:rsidR="00BB5195" w:rsidRPr="00D27B6A" w:rsidRDefault="00BB5195" w:rsidP="00B068E7"/>
    <w:p w14:paraId="4B51E65C" w14:textId="77777777" w:rsidR="006666F7" w:rsidRPr="00D27B6A" w:rsidRDefault="006666F7" w:rsidP="00B068E7"/>
    <w:sectPr w:rsidR="006666F7" w:rsidRPr="00D27B6A" w:rsidSect="00C10EA8">
      <w:headerReference w:type="default" r:id="rId8"/>
      <w:footerReference w:type="even" r:id="rId9"/>
      <w:footerReference w:type="default" r:id="rId10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B3E601" w16cex:dateUtc="2021-08-03T13:57:00Z"/>
  <w16cex:commentExtensible w16cex:durableId="24B3E659" w16cex:dateUtc="2021-08-03T13:59:00Z"/>
  <w16cex:commentExtensible w16cex:durableId="24B3E67A" w16cex:dateUtc="2021-08-03T13:59:00Z"/>
  <w16cex:commentExtensible w16cex:durableId="24B3E695" w16cex:dateUtc="2021-08-03T14:00:00Z"/>
  <w16cex:commentExtensible w16cex:durableId="24B3E6A6" w16cex:dateUtc="2021-08-03T14:00:00Z"/>
  <w16cex:commentExtensible w16cex:durableId="24B3E6DE" w16cex:dateUtc="2021-08-03T14:01:00Z"/>
  <w16cex:commentExtensible w16cex:durableId="24B3E700" w16cex:dateUtc="2021-08-03T14:02:00Z"/>
  <w16cex:commentExtensible w16cex:durableId="24B3E721" w16cex:dateUtc="2021-08-03T14:02:00Z"/>
  <w16cex:commentExtensible w16cex:durableId="24B3E73A" w16cex:dateUtc="2021-08-03T14:03:00Z"/>
  <w16cex:commentExtensible w16cex:durableId="24B3E777" w16cex:dateUtc="2021-08-03T14:04:00Z"/>
  <w16cex:commentExtensible w16cex:durableId="24B3E7A4" w16cex:dateUtc="2021-08-03T14:04:00Z"/>
  <w16cex:commentExtensible w16cex:durableId="24B3E7D5" w16cex:dateUtc="2021-08-03T14:05:00Z"/>
  <w16cex:commentExtensible w16cex:durableId="24B3E7EF" w16cex:dateUtc="2021-08-03T14:06:00Z"/>
  <w16cex:commentExtensible w16cex:durableId="24B3E800" w16cex:dateUtc="2021-08-03T14:06:00Z"/>
  <w16cex:commentExtensible w16cex:durableId="24B3E82D" w16cex:dateUtc="2021-08-03T14:07:00Z"/>
  <w16cex:commentExtensible w16cex:durableId="24B3E855" w16cex:dateUtc="2021-08-03T14:07:00Z"/>
  <w16cex:commentExtensible w16cex:durableId="24B3E85F" w16cex:dateUtc="2021-08-03T14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5C51C4A" w16cid:durableId="24B3E601"/>
  <w16cid:commentId w16cid:paraId="54A7A910" w16cid:durableId="24B3E659"/>
  <w16cid:commentId w16cid:paraId="37C6B3F1" w16cid:durableId="24B3E67A"/>
  <w16cid:commentId w16cid:paraId="2FC412AA" w16cid:durableId="24B3E695"/>
  <w16cid:commentId w16cid:paraId="3F80B119" w16cid:durableId="24B3E6A6"/>
  <w16cid:commentId w16cid:paraId="454D6E4E" w16cid:durableId="24B3E6DE"/>
  <w16cid:commentId w16cid:paraId="097DB1B9" w16cid:durableId="24B3E700"/>
  <w16cid:commentId w16cid:paraId="18866F13" w16cid:durableId="24B3E721"/>
  <w16cid:commentId w16cid:paraId="57F3993C" w16cid:durableId="24B3E73A"/>
  <w16cid:commentId w16cid:paraId="040B9ADE" w16cid:durableId="24B3E777"/>
  <w16cid:commentId w16cid:paraId="0CF39E38" w16cid:durableId="24B3E7A4"/>
  <w16cid:commentId w16cid:paraId="5D0B41B2" w16cid:durableId="24B3E7D5"/>
  <w16cid:commentId w16cid:paraId="144CDC89" w16cid:durableId="24B3E7EF"/>
  <w16cid:commentId w16cid:paraId="2DBD365E" w16cid:durableId="24B3E800"/>
  <w16cid:commentId w16cid:paraId="1FBC0F6C" w16cid:durableId="24B3E82D"/>
  <w16cid:commentId w16cid:paraId="6E668176" w16cid:durableId="24B3E855"/>
  <w16cid:commentId w16cid:paraId="60D6A423" w16cid:durableId="24B3E85F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7EFEE4" w14:textId="77777777" w:rsidR="00BA2F60" w:rsidRDefault="00BA2F60" w:rsidP="001A7894">
      <w:r>
        <w:separator/>
      </w:r>
    </w:p>
  </w:endnote>
  <w:endnote w:type="continuationSeparator" w:id="0">
    <w:p w14:paraId="0075FAA7" w14:textId="77777777" w:rsidR="00BA2F60" w:rsidRDefault="00BA2F60" w:rsidP="001A78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D33A4B" w14:textId="77777777" w:rsidR="00E40E2A" w:rsidRDefault="00E40E2A" w:rsidP="00423507">
    <w:pPr>
      <w:pStyle w:val="Voettekst"/>
      <w:framePr w:wrap="around" w:vAnchor="text" w:hAnchor="margin" w:xAlign="right" w:y="1"/>
      <w:rPr>
        <w:rStyle w:val="Paginanummer"/>
      </w:rPr>
    </w:pPr>
    <w:r>
      <w:rPr>
        <w:rStyle w:val="Paginanummer"/>
      </w:rPr>
      <w:fldChar w:fldCharType="begin"/>
    </w:r>
    <w:r>
      <w:rPr>
        <w:rStyle w:val="Paginanummer"/>
      </w:rPr>
      <w:instrText xml:space="preserve">PAGE  </w:instrText>
    </w:r>
    <w:r>
      <w:rPr>
        <w:rStyle w:val="Paginanummer"/>
      </w:rPr>
      <w:fldChar w:fldCharType="end"/>
    </w:r>
  </w:p>
  <w:p w14:paraId="007030F5" w14:textId="77777777" w:rsidR="00E40E2A" w:rsidRDefault="00E40E2A" w:rsidP="00270571">
    <w:pPr>
      <w:pStyle w:val="Voettekst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857BAB" w14:textId="77777777" w:rsidR="00E40E2A" w:rsidRDefault="00E40E2A" w:rsidP="00423507">
    <w:pPr>
      <w:pStyle w:val="Voettekst"/>
      <w:framePr w:wrap="around" w:vAnchor="text" w:hAnchor="margin" w:xAlign="right" w:y="1"/>
      <w:rPr>
        <w:rStyle w:val="Paginanummer"/>
      </w:rPr>
    </w:pPr>
    <w:r>
      <w:rPr>
        <w:rStyle w:val="Paginanummer"/>
      </w:rPr>
      <w:fldChar w:fldCharType="begin"/>
    </w:r>
    <w:r>
      <w:rPr>
        <w:rStyle w:val="Paginanummer"/>
      </w:rPr>
      <w:instrText xml:space="preserve">PAGE  </w:instrText>
    </w:r>
    <w:r>
      <w:rPr>
        <w:rStyle w:val="Paginanummer"/>
      </w:rPr>
      <w:fldChar w:fldCharType="separate"/>
    </w:r>
    <w:r w:rsidR="002817A7">
      <w:rPr>
        <w:rStyle w:val="Paginanummer"/>
        <w:noProof/>
      </w:rPr>
      <w:t>1</w:t>
    </w:r>
    <w:r>
      <w:rPr>
        <w:rStyle w:val="Paginanummer"/>
      </w:rPr>
      <w:fldChar w:fldCharType="end"/>
    </w:r>
  </w:p>
  <w:p w14:paraId="37E629DC" w14:textId="77777777" w:rsidR="00E40E2A" w:rsidRDefault="00E40E2A" w:rsidP="00270571">
    <w:pPr>
      <w:pStyle w:val="Voettekst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C11550" w14:textId="77777777" w:rsidR="00BA2F60" w:rsidRDefault="00BA2F60" w:rsidP="001A7894">
      <w:r>
        <w:separator/>
      </w:r>
    </w:p>
  </w:footnote>
  <w:footnote w:type="continuationSeparator" w:id="0">
    <w:p w14:paraId="57BDF100" w14:textId="77777777" w:rsidR="00BA2F60" w:rsidRDefault="00BA2F60" w:rsidP="001A789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3847A8" w14:textId="77777777" w:rsidR="00E40E2A" w:rsidRDefault="00E40E2A">
    <w:pPr>
      <w:pStyle w:val="Koptekst"/>
    </w:pPr>
    <w:r>
      <w:rPr>
        <w:noProof/>
      </w:rPr>
      <w:drawing>
        <wp:inline distT="0" distB="0" distL="0" distR="0" wp14:anchorId="3001FAD7" wp14:editId="5700D1F6">
          <wp:extent cx="5756910" cy="722630"/>
          <wp:effectExtent l="0" t="0" r="8890" b="0"/>
          <wp:docPr id="1" name="Afbeelding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ia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6910" cy="7226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0.2pt;height:10.2pt" o:bullet="t">
        <v:imagedata r:id="rId1" o:title="mso30BB"/>
      </v:shape>
    </w:pict>
  </w:numPicBullet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5A65722"/>
    <w:multiLevelType w:val="hybridMultilevel"/>
    <w:tmpl w:val="A98259A4"/>
    <w:lvl w:ilvl="0" w:tplc="0413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F67D44"/>
    <w:multiLevelType w:val="hybridMultilevel"/>
    <w:tmpl w:val="E320F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A31FA5"/>
    <w:multiLevelType w:val="hybridMultilevel"/>
    <w:tmpl w:val="7A627DC8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C307AA"/>
    <w:multiLevelType w:val="hybridMultilevel"/>
    <w:tmpl w:val="92A65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5909B4"/>
    <w:multiLevelType w:val="hybridMultilevel"/>
    <w:tmpl w:val="FA0C6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3E4743"/>
    <w:multiLevelType w:val="hybridMultilevel"/>
    <w:tmpl w:val="08E21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09209A"/>
    <w:multiLevelType w:val="hybridMultilevel"/>
    <w:tmpl w:val="B9EE7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CB2791"/>
    <w:multiLevelType w:val="hybridMultilevel"/>
    <w:tmpl w:val="1A7EB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501A1C"/>
    <w:multiLevelType w:val="hybridMultilevel"/>
    <w:tmpl w:val="8064E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D71A1F"/>
    <w:multiLevelType w:val="hybridMultilevel"/>
    <w:tmpl w:val="BCE2D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C20E24"/>
    <w:multiLevelType w:val="hybridMultilevel"/>
    <w:tmpl w:val="E0468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0F0725"/>
    <w:multiLevelType w:val="hybridMultilevel"/>
    <w:tmpl w:val="292254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CB3182"/>
    <w:multiLevelType w:val="hybridMultilevel"/>
    <w:tmpl w:val="EFA42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7930A8"/>
    <w:multiLevelType w:val="hybridMultilevel"/>
    <w:tmpl w:val="D428B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0F6CA1"/>
    <w:multiLevelType w:val="hybridMultilevel"/>
    <w:tmpl w:val="6D68A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534F30"/>
    <w:multiLevelType w:val="hybridMultilevel"/>
    <w:tmpl w:val="34669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8316E4"/>
    <w:multiLevelType w:val="hybridMultilevel"/>
    <w:tmpl w:val="DCC8A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7E5E48"/>
    <w:multiLevelType w:val="hybridMultilevel"/>
    <w:tmpl w:val="440CC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553143"/>
    <w:multiLevelType w:val="hybridMultilevel"/>
    <w:tmpl w:val="257A1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0868EA"/>
    <w:multiLevelType w:val="hybridMultilevel"/>
    <w:tmpl w:val="4F386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3C3459"/>
    <w:multiLevelType w:val="hybridMultilevel"/>
    <w:tmpl w:val="E8DE1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B06D28"/>
    <w:multiLevelType w:val="hybridMultilevel"/>
    <w:tmpl w:val="292254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AA7C1B"/>
    <w:multiLevelType w:val="hybridMultilevel"/>
    <w:tmpl w:val="C49C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B055F9"/>
    <w:multiLevelType w:val="hybridMultilevel"/>
    <w:tmpl w:val="FAD45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2"/>
  </w:num>
  <w:num w:numId="3">
    <w:abstractNumId w:val="20"/>
  </w:num>
  <w:num w:numId="4">
    <w:abstractNumId w:val="8"/>
  </w:num>
  <w:num w:numId="5">
    <w:abstractNumId w:val="23"/>
  </w:num>
  <w:num w:numId="6">
    <w:abstractNumId w:val="21"/>
  </w:num>
  <w:num w:numId="7">
    <w:abstractNumId w:val="13"/>
  </w:num>
  <w:num w:numId="8">
    <w:abstractNumId w:val="9"/>
  </w:num>
  <w:num w:numId="9">
    <w:abstractNumId w:val="0"/>
  </w:num>
  <w:num w:numId="10">
    <w:abstractNumId w:val="11"/>
  </w:num>
  <w:num w:numId="11">
    <w:abstractNumId w:val="17"/>
  </w:num>
  <w:num w:numId="12">
    <w:abstractNumId w:val="24"/>
  </w:num>
  <w:num w:numId="13">
    <w:abstractNumId w:val="4"/>
  </w:num>
  <w:num w:numId="14">
    <w:abstractNumId w:val="14"/>
  </w:num>
  <w:num w:numId="15">
    <w:abstractNumId w:val="7"/>
  </w:num>
  <w:num w:numId="16">
    <w:abstractNumId w:val="10"/>
  </w:num>
  <w:num w:numId="17">
    <w:abstractNumId w:val="18"/>
  </w:num>
  <w:num w:numId="18">
    <w:abstractNumId w:val="19"/>
  </w:num>
  <w:num w:numId="19">
    <w:abstractNumId w:val="6"/>
  </w:num>
  <w:num w:numId="20">
    <w:abstractNumId w:val="16"/>
  </w:num>
  <w:num w:numId="21">
    <w:abstractNumId w:val="15"/>
  </w:num>
  <w:num w:numId="22">
    <w:abstractNumId w:val="2"/>
  </w:num>
  <w:num w:numId="23">
    <w:abstractNumId w:val="5"/>
  </w:num>
  <w:num w:numId="24">
    <w:abstractNumId w:val="1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jIwNDYzsTQwsDBW0lEKTi0uzszPAykwqgUAsKm7gCwAAAA="/>
  </w:docVars>
  <w:rsids>
    <w:rsidRoot w:val="00BD4FBF"/>
    <w:rsid w:val="00022DAF"/>
    <w:rsid w:val="00033563"/>
    <w:rsid w:val="00040EC9"/>
    <w:rsid w:val="00043387"/>
    <w:rsid w:val="000A3990"/>
    <w:rsid w:val="000A7D16"/>
    <w:rsid w:val="000C0030"/>
    <w:rsid w:val="000D143A"/>
    <w:rsid w:val="00107688"/>
    <w:rsid w:val="001211E9"/>
    <w:rsid w:val="00125A14"/>
    <w:rsid w:val="0017303D"/>
    <w:rsid w:val="0017311C"/>
    <w:rsid w:val="00173345"/>
    <w:rsid w:val="001770D8"/>
    <w:rsid w:val="00180CDD"/>
    <w:rsid w:val="001937F8"/>
    <w:rsid w:val="001A7894"/>
    <w:rsid w:val="001E2752"/>
    <w:rsid w:val="002013E0"/>
    <w:rsid w:val="00212C86"/>
    <w:rsid w:val="00213231"/>
    <w:rsid w:val="00250583"/>
    <w:rsid w:val="00262E68"/>
    <w:rsid w:val="002652F1"/>
    <w:rsid w:val="00270571"/>
    <w:rsid w:val="00275522"/>
    <w:rsid w:val="002817A7"/>
    <w:rsid w:val="0029024D"/>
    <w:rsid w:val="00292263"/>
    <w:rsid w:val="002948C5"/>
    <w:rsid w:val="0029575D"/>
    <w:rsid w:val="002A187C"/>
    <w:rsid w:val="002C13DA"/>
    <w:rsid w:val="002D3257"/>
    <w:rsid w:val="002D7AE7"/>
    <w:rsid w:val="002E01D6"/>
    <w:rsid w:val="002E0374"/>
    <w:rsid w:val="002E1DCD"/>
    <w:rsid w:val="002F29F0"/>
    <w:rsid w:val="002F71F7"/>
    <w:rsid w:val="003035B6"/>
    <w:rsid w:val="00317022"/>
    <w:rsid w:val="00317070"/>
    <w:rsid w:val="003241BF"/>
    <w:rsid w:val="00341E46"/>
    <w:rsid w:val="003550EA"/>
    <w:rsid w:val="00370DB2"/>
    <w:rsid w:val="00374C4C"/>
    <w:rsid w:val="003A5B3A"/>
    <w:rsid w:val="003C1426"/>
    <w:rsid w:val="003C67B1"/>
    <w:rsid w:val="003D0ACF"/>
    <w:rsid w:val="003D3C7B"/>
    <w:rsid w:val="003D4326"/>
    <w:rsid w:val="003D5CD5"/>
    <w:rsid w:val="003F465D"/>
    <w:rsid w:val="003F48E4"/>
    <w:rsid w:val="00423507"/>
    <w:rsid w:val="00425A37"/>
    <w:rsid w:val="00431451"/>
    <w:rsid w:val="00434AA2"/>
    <w:rsid w:val="004370DA"/>
    <w:rsid w:val="00452A31"/>
    <w:rsid w:val="00464F32"/>
    <w:rsid w:val="004749BC"/>
    <w:rsid w:val="0049333A"/>
    <w:rsid w:val="0049796E"/>
    <w:rsid w:val="004C2717"/>
    <w:rsid w:val="004C2874"/>
    <w:rsid w:val="004F0949"/>
    <w:rsid w:val="004F1D22"/>
    <w:rsid w:val="00503742"/>
    <w:rsid w:val="005069C5"/>
    <w:rsid w:val="005167EF"/>
    <w:rsid w:val="005528EA"/>
    <w:rsid w:val="00570E9A"/>
    <w:rsid w:val="00586569"/>
    <w:rsid w:val="005A0C0E"/>
    <w:rsid w:val="005A4E97"/>
    <w:rsid w:val="005A578A"/>
    <w:rsid w:val="005A7ECF"/>
    <w:rsid w:val="005C2B8F"/>
    <w:rsid w:val="00603797"/>
    <w:rsid w:val="00606062"/>
    <w:rsid w:val="0060665B"/>
    <w:rsid w:val="00606818"/>
    <w:rsid w:val="00616855"/>
    <w:rsid w:val="00620322"/>
    <w:rsid w:val="00632BE5"/>
    <w:rsid w:val="00643485"/>
    <w:rsid w:val="00645691"/>
    <w:rsid w:val="00665AD2"/>
    <w:rsid w:val="006666F7"/>
    <w:rsid w:val="00671732"/>
    <w:rsid w:val="00681711"/>
    <w:rsid w:val="00683415"/>
    <w:rsid w:val="00691D7E"/>
    <w:rsid w:val="00695D61"/>
    <w:rsid w:val="006B1EE6"/>
    <w:rsid w:val="006C151A"/>
    <w:rsid w:val="006C26ED"/>
    <w:rsid w:val="00704FBB"/>
    <w:rsid w:val="00705057"/>
    <w:rsid w:val="007212DA"/>
    <w:rsid w:val="00761DB8"/>
    <w:rsid w:val="0078276B"/>
    <w:rsid w:val="00791E1F"/>
    <w:rsid w:val="007A7905"/>
    <w:rsid w:val="007B78C3"/>
    <w:rsid w:val="007C6019"/>
    <w:rsid w:val="007E0222"/>
    <w:rsid w:val="007E5662"/>
    <w:rsid w:val="007E5A88"/>
    <w:rsid w:val="00813934"/>
    <w:rsid w:val="00820DB8"/>
    <w:rsid w:val="00823977"/>
    <w:rsid w:val="0082780F"/>
    <w:rsid w:val="00833A92"/>
    <w:rsid w:val="00836231"/>
    <w:rsid w:val="00840E75"/>
    <w:rsid w:val="00861496"/>
    <w:rsid w:val="00862799"/>
    <w:rsid w:val="008640C0"/>
    <w:rsid w:val="008769F4"/>
    <w:rsid w:val="008A2661"/>
    <w:rsid w:val="008F4BE1"/>
    <w:rsid w:val="008F6869"/>
    <w:rsid w:val="0090379E"/>
    <w:rsid w:val="00905BC6"/>
    <w:rsid w:val="00905C83"/>
    <w:rsid w:val="00911CA5"/>
    <w:rsid w:val="00924489"/>
    <w:rsid w:val="00924E84"/>
    <w:rsid w:val="00927302"/>
    <w:rsid w:val="009452EC"/>
    <w:rsid w:val="009577B6"/>
    <w:rsid w:val="00972F48"/>
    <w:rsid w:val="00980926"/>
    <w:rsid w:val="009828F7"/>
    <w:rsid w:val="00984CB6"/>
    <w:rsid w:val="0099539E"/>
    <w:rsid w:val="00995D0A"/>
    <w:rsid w:val="00997022"/>
    <w:rsid w:val="009B14C2"/>
    <w:rsid w:val="009C7C0E"/>
    <w:rsid w:val="009D1533"/>
    <w:rsid w:val="009D46A8"/>
    <w:rsid w:val="009E5877"/>
    <w:rsid w:val="009E6116"/>
    <w:rsid w:val="009E6891"/>
    <w:rsid w:val="009F527C"/>
    <w:rsid w:val="00A013D2"/>
    <w:rsid w:val="00A16A56"/>
    <w:rsid w:val="00A22B04"/>
    <w:rsid w:val="00A23096"/>
    <w:rsid w:val="00A30524"/>
    <w:rsid w:val="00A371DA"/>
    <w:rsid w:val="00A53AAB"/>
    <w:rsid w:val="00A71078"/>
    <w:rsid w:val="00A76A69"/>
    <w:rsid w:val="00A83B17"/>
    <w:rsid w:val="00A87AFF"/>
    <w:rsid w:val="00AB6FD8"/>
    <w:rsid w:val="00AD486F"/>
    <w:rsid w:val="00AE22FE"/>
    <w:rsid w:val="00AE2AE2"/>
    <w:rsid w:val="00B02629"/>
    <w:rsid w:val="00B068E7"/>
    <w:rsid w:val="00B2365C"/>
    <w:rsid w:val="00B37C1E"/>
    <w:rsid w:val="00B4499A"/>
    <w:rsid w:val="00B469F2"/>
    <w:rsid w:val="00B57B98"/>
    <w:rsid w:val="00B57DE0"/>
    <w:rsid w:val="00B73713"/>
    <w:rsid w:val="00B767CC"/>
    <w:rsid w:val="00B82B2B"/>
    <w:rsid w:val="00B95C29"/>
    <w:rsid w:val="00BA24F0"/>
    <w:rsid w:val="00BA2F60"/>
    <w:rsid w:val="00BB5195"/>
    <w:rsid w:val="00BC1004"/>
    <w:rsid w:val="00BC3410"/>
    <w:rsid w:val="00BC3D24"/>
    <w:rsid w:val="00BC5C14"/>
    <w:rsid w:val="00BD4FBF"/>
    <w:rsid w:val="00BD7BDB"/>
    <w:rsid w:val="00BE0124"/>
    <w:rsid w:val="00BE3693"/>
    <w:rsid w:val="00BE3B46"/>
    <w:rsid w:val="00BE73DA"/>
    <w:rsid w:val="00BF2B47"/>
    <w:rsid w:val="00C10EA8"/>
    <w:rsid w:val="00C37CA8"/>
    <w:rsid w:val="00C4117B"/>
    <w:rsid w:val="00C42037"/>
    <w:rsid w:val="00C74D23"/>
    <w:rsid w:val="00C839C9"/>
    <w:rsid w:val="00C93D12"/>
    <w:rsid w:val="00CA0091"/>
    <w:rsid w:val="00CA6DB0"/>
    <w:rsid w:val="00CB7323"/>
    <w:rsid w:val="00CC0ADE"/>
    <w:rsid w:val="00CD4A1C"/>
    <w:rsid w:val="00D01D9C"/>
    <w:rsid w:val="00D1105E"/>
    <w:rsid w:val="00D25F8E"/>
    <w:rsid w:val="00D27416"/>
    <w:rsid w:val="00D27B6A"/>
    <w:rsid w:val="00D40A08"/>
    <w:rsid w:val="00D4132F"/>
    <w:rsid w:val="00D43E58"/>
    <w:rsid w:val="00D548E6"/>
    <w:rsid w:val="00D73CE6"/>
    <w:rsid w:val="00D846FC"/>
    <w:rsid w:val="00D949F0"/>
    <w:rsid w:val="00DB6F86"/>
    <w:rsid w:val="00DF3B1C"/>
    <w:rsid w:val="00E00DAD"/>
    <w:rsid w:val="00E0160C"/>
    <w:rsid w:val="00E335EC"/>
    <w:rsid w:val="00E3780B"/>
    <w:rsid w:val="00E40E2A"/>
    <w:rsid w:val="00E42DFC"/>
    <w:rsid w:val="00E60E28"/>
    <w:rsid w:val="00E71F71"/>
    <w:rsid w:val="00E743D4"/>
    <w:rsid w:val="00E856CC"/>
    <w:rsid w:val="00E97DDC"/>
    <w:rsid w:val="00EA130D"/>
    <w:rsid w:val="00ED0A70"/>
    <w:rsid w:val="00EF05E9"/>
    <w:rsid w:val="00EF6855"/>
    <w:rsid w:val="00F11870"/>
    <w:rsid w:val="00F143C3"/>
    <w:rsid w:val="00F1523D"/>
    <w:rsid w:val="00F215EE"/>
    <w:rsid w:val="00F35D98"/>
    <w:rsid w:val="00F4451B"/>
    <w:rsid w:val="00F451CA"/>
    <w:rsid w:val="00F459D0"/>
    <w:rsid w:val="00F50343"/>
    <w:rsid w:val="00F53F44"/>
    <w:rsid w:val="00F6325B"/>
    <w:rsid w:val="00F74E32"/>
    <w:rsid w:val="00FA1EED"/>
    <w:rsid w:val="00FA3508"/>
    <w:rsid w:val="00FB2353"/>
    <w:rsid w:val="00FC3A49"/>
    <w:rsid w:val="00FC7108"/>
    <w:rsid w:val="00FD2274"/>
    <w:rsid w:val="00FF3DF1"/>
    <w:rsid w:val="00FF4B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75BEA20"/>
  <w14:defaultImageDpi w14:val="330"/>
  <w15:docId w15:val="{A3F7CB5E-C243-45DC-B68D-126EB055D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nl-NL" w:eastAsia="nl-N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  <w:rsid w:val="00705057"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59"/>
    <w:rsid w:val="00BD4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jstalinea">
    <w:name w:val="List Paragraph"/>
    <w:basedOn w:val="Standaard"/>
    <w:uiPriority w:val="34"/>
    <w:qFormat/>
    <w:rsid w:val="00275522"/>
    <w:pPr>
      <w:ind w:left="720"/>
      <w:contextualSpacing/>
    </w:pPr>
  </w:style>
  <w:style w:type="character" w:styleId="Hyperlink">
    <w:name w:val="Hyperlink"/>
    <w:basedOn w:val="Standaardalinea-lettertype"/>
    <w:uiPriority w:val="99"/>
    <w:unhideWhenUsed/>
    <w:rsid w:val="00374C4C"/>
    <w:rPr>
      <w:color w:val="0000FF" w:themeColor="hyperlink"/>
      <w:u w:val="single"/>
    </w:rPr>
  </w:style>
  <w:style w:type="paragraph" w:styleId="Koptekst">
    <w:name w:val="header"/>
    <w:basedOn w:val="Standaard"/>
    <w:link w:val="KoptekstChar"/>
    <w:uiPriority w:val="99"/>
    <w:unhideWhenUsed/>
    <w:rsid w:val="001A7894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1A7894"/>
  </w:style>
  <w:style w:type="paragraph" w:styleId="Voettekst">
    <w:name w:val="footer"/>
    <w:basedOn w:val="Standaard"/>
    <w:link w:val="VoettekstChar"/>
    <w:uiPriority w:val="99"/>
    <w:unhideWhenUsed/>
    <w:rsid w:val="001A7894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1A7894"/>
  </w:style>
  <w:style w:type="paragraph" w:styleId="Ballontekst">
    <w:name w:val="Balloon Text"/>
    <w:basedOn w:val="Standaard"/>
    <w:link w:val="BallontekstChar"/>
    <w:uiPriority w:val="99"/>
    <w:semiHidden/>
    <w:unhideWhenUsed/>
    <w:rsid w:val="001A7894"/>
    <w:rPr>
      <w:rFonts w:ascii="Lucida Grande" w:hAnsi="Lucida Grande" w:cs="Lucida Grande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1A7894"/>
    <w:rPr>
      <w:rFonts w:ascii="Lucida Grande" w:hAnsi="Lucida Grande" w:cs="Lucida Grande"/>
      <w:sz w:val="18"/>
      <w:szCs w:val="18"/>
    </w:rPr>
  </w:style>
  <w:style w:type="character" w:styleId="Paginanummer">
    <w:name w:val="page number"/>
    <w:basedOn w:val="Standaardalinea-lettertype"/>
    <w:uiPriority w:val="99"/>
    <w:semiHidden/>
    <w:unhideWhenUsed/>
    <w:rsid w:val="00270571"/>
  </w:style>
  <w:style w:type="character" w:styleId="Verwijzingopmerking">
    <w:name w:val="annotation reference"/>
    <w:basedOn w:val="Standaardalinea-lettertype"/>
    <w:uiPriority w:val="99"/>
    <w:semiHidden/>
    <w:unhideWhenUsed/>
    <w:rsid w:val="00503742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503742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503742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503742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50374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38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9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2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1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2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0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5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9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1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6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33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4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37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8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7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71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1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openxmlformats.org/officeDocument/2006/relationships/hyperlink" Target="https://kiwanis-eu.zoom.us/j/91279945089?pwd=QmFYTzRraFVrc0hUcGVmQUM4TmlnQT09" TargetMode="External"/><Relationship Id="rId12" Type="http://schemas.openxmlformats.org/officeDocument/2006/relationships/theme" Target="theme/theme1.xml"/><Relationship Id="rId1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-th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79</Words>
  <Characters>2637</Characters>
  <Application>Microsoft Office Word</Application>
  <DocSecurity>0</DocSecurity>
  <Lines>21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LM18</Company>
  <LinksUpToDate>false</LinksUpToDate>
  <CharactersWithSpaces>31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t derks</dc:creator>
  <cp:keywords/>
  <dc:description/>
  <cp:lastModifiedBy>Ap Lammers</cp:lastModifiedBy>
  <cp:revision>3</cp:revision>
  <cp:lastPrinted>2021-03-23T11:31:00Z</cp:lastPrinted>
  <dcterms:created xsi:type="dcterms:W3CDTF">2021-08-13T13:53:00Z</dcterms:created>
  <dcterms:modified xsi:type="dcterms:W3CDTF">2021-08-13T19:56:00Z</dcterms:modified>
</cp:coreProperties>
</file>